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650255" w14:textId="0AFE2EC5" w:rsidR="003A61F7" w:rsidRPr="005619BB" w:rsidRDefault="00DC54FC" w:rsidP="00DC54F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619BB">
        <w:rPr>
          <w:rFonts w:ascii="Times New Roman" w:hAnsi="Times New Roman" w:cs="Times New Roman"/>
          <w:b/>
          <w:bCs/>
          <w:sz w:val="28"/>
          <w:szCs w:val="28"/>
        </w:rPr>
        <w:t xml:space="preserve">Build </w:t>
      </w:r>
      <w:r w:rsidR="00FF735A" w:rsidRPr="005619BB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Pr="005619BB">
        <w:rPr>
          <w:rFonts w:ascii="Times New Roman" w:hAnsi="Times New Roman" w:cs="Times New Roman"/>
          <w:b/>
          <w:bCs/>
          <w:sz w:val="28"/>
          <w:szCs w:val="28"/>
        </w:rPr>
        <w:t xml:space="preserve"> flow using Desktop Actions:</w:t>
      </w:r>
    </w:p>
    <w:p w14:paraId="1B675483" w14:textId="57258285" w:rsidR="00DC54FC" w:rsidRPr="005619BB" w:rsidRDefault="00DC54FC" w:rsidP="00DC54FC">
      <w:pPr>
        <w:ind w:firstLine="720"/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Build a flow to show </w:t>
      </w:r>
      <w:r w:rsidR="005B4D1A">
        <w:rPr>
          <w:rFonts w:ascii="Times New Roman" w:hAnsi="Times New Roman" w:cs="Times New Roman"/>
          <w:sz w:val="28"/>
          <w:szCs w:val="28"/>
        </w:rPr>
        <w:t>D</w:t>
      </w:r>
      <w:r w:rsidRPr="005619BB">
        <w:rPr>
          <w:rFonts w:ascii="Times New Roman" w:hAnsi="Times New Roman" w:cs="Times New Roman"/>
          <w:sz w:val="28"/>
          <w:szCs w:val="28"/>
        </w:rPr>
        <w:t xml:space="preserve">esktop, open </w:t>
      </w:r>
      <w:r w:rsidR="005B4D1A">
        <w:rPr>
          <w:rFonts w:ascii="Times New Roman" w:hAnsi="Times New Roman" w:cs="Times New Roman"/>
          <w:sz w:val="28"/>
          <w:szCs w:val="28"/>
        </w:rPr>
        <w:t>N</w:t>
      </w:r>
      <w:r w:rsidRPr="005619BB">
        <w:rPr>
          <w:rFonts w:ascii="Times New Roman" w:hAnsi="Times New Roman" w:cs="Times New Roman"/>
          <w:sz w:val="28"/>
          <w:szCs w:val="28"/>
        </w:rPr>
        <w:t xml:space="preserve">otepad, enter text, save the </w:t>
      </w:r>
      <w:r w:rsidR="005B4D1A">
        <w:rPr>
          <w:rFonts w:ascii="Times New Roman" w:hAnsi="Times New Roman" w:cs="Times New Roman"/>
          <w:sz w:val="28"/>
          <w:szCs w:val="28"/>
        </w:rPr>
        <w:t>N</w:t>
      </w:r>
      <w:r w:rsidRPr="005619BB">
        <w:rPr>
          <w:rFonts w:ascii="Times New Roman" w:hAnsi="Times New Roman" w:cs="Times New Roman"/>
          <w:sz w:val="28"/>
          <w:szCs w:val="28"/>
        </w:rPr>
        <w:t xml:space="preserve">otepad, close the </w:t>
      </w:r>
      <w:r w:rsidR="005B4D1A">
        <w:rPr>
          <w:rFonts w:ascii="Times New Roman" w:hAnsi="Times New Roman" w:cs="Times New Roman"/>
          <w:sz w:val="28"/>
          <w:szCs w:val="28"/>
        </w:rPr>
        <w:t>N</w:t>
      </w:r>
      <w:r w:rsidRPr="005619BB">
        <w:rPr>
          <w:rFonts w:ascii="Times New Roman" w:hAnsi="Times New Roman" w:cs="Times New Roman"/>
          <w:sz w:val="28"/>
          <w:szCs w:val="28"/>
        </w:rPr>
        <w:t xml:space="preserve">otepad and switch back to the </w:t>
      </w:r>
      <w:r w:rsidR="005B4D1A">
        <w:rPr>
          <w:rFonts w:ascii="Times New Roman" w:hAnsi="Times New Roman" w:cs="Times New Roman"/>
          <w:sz w:val="28"/>
          <w:szCs w:val="28"/>
        </w:rPr>
        <w:t>S</w:t>
      </w:r>
      <w:r w:rsidRPr="005619BB">
        <w:rPr>
          <w:rFonts w:ascii="Times New Roman" w:hAnsi="Times New Roman" w:cs="Times New Roman"/>
          <w:sz w:val="28"/>
          <w:szCs w:val="28"/>
        </w:rPr>
        <w:t>tudio.</w:t>
      </w:r>
    </w:p>
    <w:p w14:paraId="43C3931B" w14:textId="77777777" w:rsidR="004D7242" w:rsidRPr="005619BB" w:rsidRDefault="004D7242" w:rsidP="004D7242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619BB">
        <w:rPr>
          <w:rFonts w:ascii="Times New Roman" w:hAnsi="Times New Roman" w:cs="Times New Roman"/>
          <w:b/>
          <w:bCs/>
          <w:sz w:val="28"/>
          <w:szCs w:val="28"/>
        </w:rPr>
        <w:t>Prerequisites</w:t>
      </w:r>
    </w:p>
    <w:p w14:paraId="40EF4B13" w14:textId="5766818F" w:rsidR="004D7242" w:rsidRPr="005619BB" w:rsidRDefault="004D7242" w:rsidP="004D7242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To build a flow you must already have done the following:</w:t>
      </w:r>
    </w:p>
    <w:p w14:paraId="128524DE" w14:textId="77777777" w:rsidR="00FF735A" w:rsidRPr="005619BB" w:rsidRDefault="00FF735A" w:rsidP="004D7242">
      <w:pPr>
        <w:shd w:val="clear" w:color="auto" w:fill="FFFFFF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895469A" w14:textId="59CF0E4E" w:rsidR="000C731B" w:rsidRDefault="004D7242" w:rsidP="000C731B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Register</w:t>
      </w:r>
      <w:r w:rsidR="000C731B">
        <w:rPr>
          <w:rFonts w:ascii="Times New Roman" w:hAnsi="Times New Roman" w:cs="Times New Roman"/>
          <w:sz w:val="28"/>
          <w:szCs w:val="28"/>
        </w:rPr>
        <w:t xml:space="preserve"> with Techforce.ai</w:t>
      </w:r>
    </w:p>
    <w:p w14:paraId="5D8F335E" w14:textId="0FCF8E5D" w:rsidR="004D7242" w:rsidRPr="005619BB" w:rsidRDefault="004D7242" w:rsidP="000C731B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Install Techforce.ai studio.</w:t>
      </w:r>
      <w:r w:rsidR="00B55555"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FF735A" w:rsidRPr="005619BB">
        <w:rPr>
          <w:rFonts w:ascii="Times New Roman" w:hAnsi="Times New Roman" w:cs="Times New Roman"/>
          <w:sz w:val="28"/>
          <w:szCs w:val="28"/>
        </w:rPr>
        <w:t>(link here to the Register/download page)</w:t>
      </w:r>
    </w:p>
    <w:p w14:paraId="572FF1DD" w14:textId="0A7F4EFE" w:rsidR="002153D1" w:rsidRPr="005619BB" w:rsidRDefault="00947547" w:rsidP="00C5030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619BB">
        <w:rPr>
          <w:rFonts w:ascii="Times New Roman" w:hAnsi="Times New Roman" w:cs="Times New Roman"/>
          <w:b/>
          <w:bCs/>
          <w:sz w:val="28"/>
          <w:szCs w:val="28"/>
        </w:rPr>
        <w:t>Actions Used to implement the use case:</w:t>
      </w:r>
    </w:p>
    <w:p w14:paraId="3ACF9961" w14:textId="4403C280" w:rsidR="0073523D" w:rsidRPr="005619BB" w:rsidRDefault="0073523D" w:rsidP="00AB6AC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Keyboard shortcuts</w:t>
      </w:r>
    </w:p>
    <w:p w14:paraId="125B38BB" w14:textId="5F49790C" w:rsidR="0073523D" w:rsidRPr="005619BB" w:rsidRDefault="0073523D" w:rsidP="00AB6AC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Open App</w:t>
      </w:r>
    </w:p>
    <w:p w14:paraId="0DEF5E91" w14:textId="20B5A551" w:rsidR="0073523D" w:rsidRPr="005619BB" w:rsidRDefault="0073523D" w:rsidP="00AB6AC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Close App</w:t>
      </w:r>
    </w:p>
    <w:p w14:paraId="082593EB" w14:textId="7393D3BD" w:rsidR="0073523D" w:rsidRPr="005619BB" w:rsidRDefault="0073523D" w:rsidP="00AB6ACA">
      <w:pPr>
        <w:pStyle w:val="ListParagraph"/>
        <w:numPr>
          <w:ilvl w:val="0"/>
          <w:numId w:val="18"/>
        </w:numPr>
        <w:jc w:val="both"/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Switch App</w:t>
      </w:r>
    </w:p>
    <w:p w14:paraId="0B840EA7" w14:textId="0DA52F09" w:rsidR="0073523D" w:rsidRPr="005619BB" w:rsidRDefault="002652A7" w:rsidP="002652A7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5619BB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7FAFC49F" w14:textId="43BC911F" w:rsidR="00947547" w:rsidRPr="005619BB" w:rsidRDefault="00947547" w:rsidP="002153D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8"/>
          <w:szCs w:val="28"/>
        </w:rPr>
      </w:pPr>
      <w:bookmarkStart w:id="0" w:name="_Hlk35878854"/>
      <w:r w:rsidRPr="005619BB">
        <w:rPr>
          <w:rFonts w:ascii="Times New Roman" w:hAnsi="Times New Roman" w:cs="Times New Roman"/>
          <w:sz w:val="28"/>
          <w:szCs w:val="28"/>
        </w:rPr>
        <w:t>Creating an action Flow:</w:t>
      </w:r>
    </w:p>
    <w:p w14:paraId="46CF7DF9" w14:textId="7B23745C" w:rsidR="004E4662" w:rsidRPr="005619BB" w:rsidRDefault="004E4662" w:rsidP="00A73C6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Click on the</w:t>
      </w:r>
      <w:r w:rsidR="00F41940">
        <w:rPr>
          <w:rFonts w:ascii="Times New Roman" w:hAnsi="Times New Roman" w:cs="Times New Roman"/>
          <w:sz w:val="28"/>
          <w:szCs w:val="28"/>
        </w:rPr>
        <w:t xml:space="preserve"> </w:t>
      </w:r>
      <w:r w:rsidR="00F41940">
        <w:rPr>
          <w:noProof/>
        </w:rPr>
        <w:drawing>
          <wp:inline distT="0" distB="0" distL="0" distR="0" wp14:anchorId="1A33F4AC" wp14:editId="563E18B7">
            <wp:extent cx="333375" cy="3619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3337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FF735A" w:rsidRPr="005619BB">
        <w:rPr>
          <w:rFonts w:ascii="Times New Roman" w:hAnsi="Times New Roman" w:cs="Times New Roman"/>
          <w:sz w:val="28"/>
          <w:szCs w:val="28"/>
        </w:rPr>
        <w:t xml:space="preserve">NEW </w:t>
      </w:r>
      <w:r w:rsidRPr="005619BB">
        <w:rPr>
          <w:rFonts w:ascii="Times New Roman" w:hAnsi="Times New Roman" w:cs="Times New Roman"/>
          <w:sz w:val="28"/>
          <w:szCs w:val="28"/>
        </w:rPr>
        <w:t xml:space="preserve">icon, </w:t>
      </w:r>
      <w:r w:rsidR="00B22077" w:rsidRPr="005619BB">
        <w:rPr>
          <w:rFonts w:ascii="Times New Roman" w:hAnsi="Times New Roman" w:cs="Times New Roman"/>
          <w:sz w:val="28"/>
          <w:szCs w:val="28"/>
        </w:rPr>
        <w:t xml:space="preserve">to create a </w:t>
      </w:r>
      <w:r w:rsidRPr="005619BB">
        <w:rPr>
          <w:rFonts w:ascii="Times New Roman" w:hAnsi="Times New Roman" w:cs="Times New Roman"/>
          <w:sz w:val="28"/>
          <w:szCs w:val="28"/>
        </w:rPr>
        <w:t xml:space="preserve">new </w:t>
      </w:r>
      <w:r w:rsidR="00B22077" w:rsidRPr="005619BB">
        <w:rPr>
          <w:rFonts w:ascii="Times New Roman" w:hAnsi="Times New Roman" w:cs="Times New Roman"/>
          <w:sz w:val="28"/>
          <w:szCs w:val="28"/>
        </w:rPr>
        <w:t xml:space="preserve">action </w:t>
      </w:r>
      <w:r w:rsidRPr="005619BB">
        <w:rPr>
          <w:rFonts w:ascii="Times New Roman" w:hAnsi="Times New Roman" w:cs="Times New Roman"/>
          <w:sz w:val="28"/>
          <w:szCs w:val="28"/>
        </w:rPr>
        <w:t>flow.</w:t>
      </w:r>
    </w:p>
    <w:p w14:paraId="4A70D410" w14:textId="3D91EDF5" w:rsidR="00B22077" w:rsidRPr="005619BB" w:rsidRDefault="00B22077" w:rsidP="00A73C6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Enter a name for the action flow and click on </w:t>
      </w:r>
      <w:r w:rsidR="00FF735A" w:rsidRPr="005619BB">
        <w:rPr>
          <w:rFonts w:ascii="Times New Roman" w:hAnsi="Times New Roman" w:cs="Times New Roman"/>
          <w:sz w:val="28"/>
          <w:szCs w:val="28"/>
        </w:rPr>
        <w:t>SAVE</w:t>
      </w:r>
      <w:r w:rsidRPr="005619BB">
        <w:rPr>
          <w:rFonts w:ascii="Times New Roman" w:hAnsi="Times New Roman" w:cs="Times New Roman"/>
          <w:sz w:val="28"/>
          <w:szCs w:val="28"/>
        </w:rPr>
        <w:t>.</w:t>
      </w:r>
    </w:p>
    <w:p w14:paraId="6ACB4F41" w14:textId="73186CEA" w:rsidR="00B22077" w:rsidRPr="005619BB" w:rsidRDefault="00B22077" w:rsidP="00A73C6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A new action flow is created with a stage in </w:t>
      </w:r>
      <w:r w:rsidR="00FF735A" w:rsidRPr="005619BB">
        <w:rPr>
          <w:rFonts w:ascii="Times New Roman" w:hAnsi="Times New Roman" w:cs="Times New Roman"/>
          <w:sz w:val="28"/>
          <w:szCs w:val="28"/>
        </w:rPr>
        <w:t xml:space="preserve">the </w:t>
      </w:r>
      <w:r w:rsidRPr="005619BB">
        <w:rPr>
          <w:rFonts w:ascii="Times New Roman" w:hAnsi="Times New Roman" w:cs="Times New Roman"/>
          <w:sz w:val="28"/>
          <w:szCs w:val="28"/>
        </w:rPr>
        <w:t>developer panel.</w:t>
      </w:r>
    </w:p>
    <w:p w14:paraId="576B5D15" w14:textId="0A348EED" w:rsidR="00B22077" w:rsidRPr="005619BB" w:rsidRDefault="00B22077" w:rsidP="00A73C6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Rename the stage as per requirement in </w:t>
      </w:r>
      <w:r w:rsidR="00FF735A" w:rsidRPr="005619BB">
        <w:rPr>
          <w:rFonts w:ascii="Times New Roman" w:hAnsi="Times New Roman" w:cs="Times New Roman"/>
          <w:sz w:val="28"/>
          <w:szCs w:val="28"/>
        </w:rPr>
        <w:t xml:space="preserve">the </w:t>
      </w:r>
      <w:r w:rsidRPr="005619BB">
        <w:rPr>
          <w:rFonts w:ascii="Times New Roman" w:hAnsi="Times New Roman" w:cs="Times New Roman"/>
          <w:sz w:val="28"/>
          <w:szCs w:val="28"/>
        </w:rPr>
        <w:t>properties panel.</w:t>
      </w:r>
    </w:p>
    <w:p w14:paraId="28148C99" w14:textId="77777777" w:rsidR="00D24CCE" w:rsidRPr="005619BB" w:rsidRDefault="00D24CCE" w:rsidP="000B311C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bookmarkEnd w:id="0"/>
    <w:p w14:paraId="57952FC0" w14:textId="3C6D68C3" w:rsidR="00B22077" w:rsidRPr="005619BB" w:rsidRDefault="008B0B6B" w:rsidP="00167D7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Drag and drop </w:t>
      </w:r>
      <w:r w:rsidR="00FF735A" w:rsidRPr="005619BB">
        <w:rPr>
          <w:rFonts w:ascii="Times New Roman" w:hAnsi="Times New Roman" w:cs="Times New Roman"/>
          <w:b/>
          <w:bCs/>
          <w:sz w:val="28"/>
          <w:szCs w:val="28"/>
        </w:rPr>
        <w:t>Keyboard Shortcuts</w:t>
      </w:r>
      <w:r w:rsidR="00FF735A"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Pr="005619BB">
        <w:rPr>
          <w:rFonts w:ascii="Times New Roman" w:hAnsi="Times New Roman" w:cs="Times New Roman"/>
          <w:sz w:val="28"/>
          <w:szCs w:val="28"/>
        </w:rPr>
        <w:t xml:space="preserve">action </w:t>
      </w:r>
      <w:r w:rsidR="004076E1" w:rsidRPr="005619BB">
        <w:rPr>
          <w:rFonts w:ascii="Times New Roman" w:hAnsi="Times New Roman" w:cs="Times New Roman"/>
          <w:sz w:val="28"/>
          <w:szCs w:val="28"/>
        </w:rPr>
        <w:t>to show the desktop</w:t>
      </w:r>
      <w:r w:rsidRPr="005619BB">
        <w:rPr>
          <w:rFonts w:ascii="Times New Roman" w:hAnsi="Times New Roman" w:cs="Times New Roman"/>
          <w:sz w:val="28"/>
          <w:szCs w:val="28"/>
        </w:rPr>
        <w:t>.</w:t>
      </w:r>
    </w:p>
    <w:p w14:paraId="03822BF6" w14:textId="26ABC749" w:rsidR="00D24CCE" w:rsidRPr="005619BB" w:rsidRDefault="009F46AC" w:rsidP="00D24CC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You can see modifier keys such as </w:t>
      </w:r>
      <w:r w:rsidR="00014EA7">
        <w:rPr>
          <w:rFonts w:ascii="Times New Roman" w:hAnsi="Times New Roman" w:cs="Times New Roman"/>
          <w:sz w:val="28"/>
          <w:szCs w:val="28"/>
        </w:rPr>
        <w:t>C</w:t>
      </w:r>
      <w:r w:rsidRPr="005619BB">
        <w:rPr>
          <w:rFonts w:ascii="Times New Roman" w:hAnsi="Times New Roman" w:cs="Times New Roman"/>
          <w:sz w:val="28"/>
          <w:szCs w:val="28"/>
        </w:rPr>
        <w:t xml:space="preserve">ontrol, </w:t>
      </w:r>
      <w:r w:rsidR="00FF735A" w:rsidRPr="005619BB">
        <w:rPr>
          <w:rFonts w:ascii="Times New Roman" w:hAnsi="Times New Roman" w:cs="Times New Roman"/>
          <w:sz w:val="28"/>
          <w:szCs w:val="28"/>
        </w:rPr>
        <w:t>W</w:t>
      </w:r>
      <w:r w:rsidRPr="005619BB">
        <w:rPr>
          <w:rFonts w:ascii="Times New Roman" w:hAnsi="Times New Roman" w:cs="Times New Roman"/>
          <w:sz w:val="28"/>
          <w:szCs w:val="28"/>
        </w:rPr>
        <w:t xml:space="preserve">indows, </w:t>
      </w:r>
      <w:r w:rsidR="00014EA7">
        <w:rPr>
          <w:rFonts w:ascii="Times New Roman" w:hAnsi="Times New Roman" w:cs="Times New Roman"/>
          <w:sz w:val="28"/>
          <w:szCs w:val="28"/>
        </w:rPr>
        <w:t>A</w:t>
      </w:r>
      <w:r w:rsidRPr="005619BB">
        <w:rPr>
          <w:rFonts w:ascii="Times New Roman" w:hAnsi="Times New Roman" w:cs="Times New Roman"/>
          <w:sz w:val="28"/>
          <w:szCs w:val="28"/>
        </w:rPr>
        <w:t xml:space="preserve">lt, and </w:t>
      </w:r>
      <w:r w:rsidR="00014EA7">
        <w:rPr>
          <w:rFonts w:ascii="Times New Roman" w:hAnsi="Times New Roman" w:cs="Times New Roman"/>
          <w:sz w:val="28"/>
          <w:szCs w:val="28"/>
        </w:rPr>
        <w:t>S</w:t>
      </w:r>
      <w:r w:rsidRPr="005619BB">
        <w:rPr>
          <w:rFonts w:ascii="Times New Roman" w:hAnsi="Times New Roman" w:cs="Times New Roman"/>
          <w:sz w:val="28"/>
          <w:szCs w:val="28"/>
        </w:rPr>
        <w:t xml:space="preserve">hift in the properties panel. </w:t>
      </w:r>
    </w:p>
    <w:p w14:paraId="61A9668F" w14:textId="0376E6D5" w:rsidR="009F46AC" w:rsidRPr="005619BB" w:rsidRDefault="009F46AC" w:rsidP="00D24CC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You can also</w:t>
      </w:r>
      <w:r w:rsidR="00B63C2A"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B06119" w:rsidRPr="005619BB">
        <w:rPr>
          <w:rFonts w:ascii="Times New Roman" w:hAnsi="Times New Roman" w:cs="Times New Roman"/>
          <w:sz w:val="28"/>
          <w:szCs w:val="28"/>
        </w:rPr>
        <w:t>notice</w:t>
      </w:r>
      <w:r w:rsidRPr="005619BB">
        <w:rPr>
          <w:rFonts w:ascii="Times New Roman" w:hAnsi="Times New Roman" w:cs="Times New Roman"/>
          <w:sz w:val="28"/>
          <w:szCs w:val="28"/>
        </w:rPr>
        <w:t xml:space="preserve"> custom keys and standard keys.</w:t>
      </w:r>
    </w:p>
    <w:p w14:paraId="67862066" w14:textId="6E3F0373" w:rsidR="00167D7C" w:rsidRPr="005619BB" w:rsidRDefault="009F46AC" w:rsidP="00D24CC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Keyboard shortcuts</w:t>
      </w:r>
      <w:r w:rsidR="00167D7C" w:rsidRPr="005619BB">
        <w:rPr>
          <w:rFonts w:ascii="Times New Roman" w:hAnsi="Times New Roman" w:cs="Times New Roman"/>
          <w:sz w:val="28"/>
          <w:szCs w:val="28"/>
        </w:rPr>
        <w:t xml:space="preserve"> action</w:t>
      </w:r>
      <w:r w:rsidR="00925946" w:rsidRPr="005619BB">
        <w:rPr>
          <w:rFonts w:ascii="Times New Roman" w:hAnsi="Times New Roman" w:cs="Times New Roman"/>
          <w:sz w:val="28"/>
          <w:szCs w:val="28"/>
        </w:rPr>
        <w:t xml:space="preserve"> helps to</w:t>
      </w:r>
      <w:r w:rsidR="00167D7C" w:rsidRPr="005619BB">
        <w:rPr>
          <w:rFonts w:ascii="Times New Roman" w:hAnsi="Times New Roman" w:cs="Times New Roman"/>
          <w:sz w:val="28"/>
          <w:szCs w:val="28"/>
        </w:rPr>
        <w:t xml:space="preserve"> enter</w:t>
      </w:r>
      <w:r w:rsidR="004944D0" w:rsidRPr="005619BB">
        <w:rPr>
          <w:rFonts w:ascii="Times New Roman" w:hAnsi="Times New Roman" w:cs="Times New Roman"/>
          <w:sz w:val="28"/>
          <w:szCs w:val="28"/>
        </w:rPr>
        <w:t xml:space="preserve"> or type</w:t>
      </w:r>
      <w:r w:rsidR="00167D7C" w:rsidRPr="005619BB">
        <w:rPr>
          <w:rFonts w:ascii="Times New Roman" w:hAnsi="Times New Roman" w:cs="Times New Roman"/>
          <w:sz w:val="28"/>
          <w:szCs w:val="28"/>
        </w:rPr>
        <w:t xml:space="preserve"> the text or commands either in the combination of modifier and alphanumeric keys</w:t>
      </w:r>
      <w:r w:rsidR="00925946" w:rsidRPr="005619BB">
        <w:rPr>
          <w:rFonts w:ascii="Times New Roman" w:hAnsi="Times New Roman" w:cs="Times New Roman"/>
          <w:sz w:val="28"/>
          <w:szCs w:val="28"/>
        </w:rPr>
        <w:t xml:space="preserve"> or in</w:t>
      </w:r>
      <w:r w:rsidR="00167D7C" w:rsidRPr="005619BB">
        <w:rPr>
          <w:rFonts w:ascii="Times New Roman" w:hAnsi="Times New Roman" w:cs="Times New Roman"/>
          <w:sz w:val="28"/>
          <w:szCs w:val="28"/>
        </w:rPr>
        <w:t xml:space="preserve"> the combination of modifier and function</w:t>
      </w:r>
      <w:r w:rsidR="00925946" w:rsidRPr="005619BB">
        <w:rPr>
          <w:rFonts w:ascii="Times New Roman" w:hAnsi="Times New Roman" w:cs="Times New Roman"/>
          <w:sz w:val="28"/>
          <w:szCs w:val="28"/>
        </w:rPr>
        <w:t xml:space="preserve"> keys</w:t>
      </w:r>
      <w:r w:rsidR="00167D7C" w:rsidRPr="005619BB">
        <w:rPr>
          <w:rFonts w:ascii="Times New Roman" w:hAnsi="Times New Roman" w:cs="Times New Roman"/>
          <w:sz w:val="28"/>
          <w:szCs w:val="28"/>
        </w:rPr>
        <w:t xml:space="preserve"> or navigation keys</w:t>
      </w:r>
      <w:r w:rsidR="004944D0" w:rsidRPr="005619BB">
        <w:rPr>
          <w:rFonts w:ascii="Times New Roman" w:hAnsi="Times New Roman" w:cs="Times New Roman"/>
          <w:sz w:val="28"/>
          <w:szCs w:val="28"/>
        </w:rPr>
        <w:t>. It can also type or enter</w:t>
      </w:r>
      <w:r w:rsidR="00167D7C" w:rsidRPr="005619BB">
        <w:rPr>
          <w:rFonts w:ascii="Times New Roman" w:hAnsi="Times New Roman" w:cs="Times New Roman"/>
          <w:sz w:val="28"/>
          <w:szCs w:val="28"/>
        </w:rPr>
        <w:t xml:space="preserve"> alphanumeric </w:t>
      </w:r>
      <w:r w:rsidR="004944D0" w:rsidRPr="005619BB">
        <w:rPr>
          <w:rFonts w:ascii="Times New Roman" w:hAnsi="Times New Roman" w:cs="Times New Roman"/>
          <w:sz w:val="28"/>
          <w:szCs w:val="28"/>
        </w:rPr>
        <w:t>text</w:t>
      </w:r>
      <w:r w:rsidR="00167D7C" w:rsidRPr="005619BB">
        <w:rPr>
          <w:rFonts w:ascii="Times New Roman" w:hAnsi="Times New Roman" w:cs="Times New Roman"/>
          <w:sz w:val="28"/>
          <w:szCs w:val="28"/>
        </w:rPr>
        <w:t>.</w:t>
      </w:r>
    </w:p>
    <w:p w14:paraId="3D052645" w14:textId="75097B1B" w:rsidR="008B0B6B" w:rsidRPr="005619BB" w:rsidRDefault="001B2247" w:rsidP="00D24CCE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T</w:t>
      </w:r>
      <w:r w:rsidR="008B0B6B" w:rsidRPr="005619BB">
        <w:rPr>
          <w:rFonts w:ascii="Times New Roman" w:hAnsi="Times New Roman" w:cs="Times New Roman"/>
          <w:sz w:val="28"/>
          <w:szCs w:val="28"/>
        </w:rPr>
        <w:t>o</w:t>
      </w:r>
      <w:r w:rsidR="009F46AC" w:rsidRPr="005619BB">
        <w:rPr>
          <w:rFonts w:ascii="Times New Roman" w:hAnsi="Times New Roman" w:cs="Times New Roman"/>
          <w:sz w:val="28"/>
          <w:szCs w:val="28"/>
        </w:rPr>
        <w:t xml:space="preserve"> show the desktop</w:t>
      </w:r>
      <w:r w:rsidR="00B06119" w:rsidRPr="005619BB">
        <w:rPr>
          <w:rFonts w:ascii="Times New Roman" w:hAnsi="Times New Roman" w:cs="Times New Roman"/>
          <w:sz w:val="28"/>
          <w:szCs w:val="28"/>
        </w:rPr>
        <w:t xml:space="preserve"> Windows + d is the command. </w:t>
      </w:r>
      <w:r w:rsidR="00565D07" w:rsidRPr="005619BB">
        <w:rPr>
          <w:rFonts w:ascii="Times New Roman" w:hAnsi="Times New Roman" w:cs="Times New Roman"/>
          <w:sz w:val="28"/>
          <w:szCs w:val="28"/>
        </w:rPr>
        <w:t>S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elect the </w:t>
      </w:r>
      <w:r w:rsidR="00FF735A" w:rsidRPr="005619BB">
        <w:rPr>
          <w:rFonts w:ascii="Times New Roman" w:hAnsi="Times New Roman" w:cs="Times New Roman"/>
          <w:sz w:val="28"/>
          <w:szCs w:val="28"/>
        </w:rPr>
        <w:t>W</w:t>
      </w:r>
      <w:r w:rsidR="008B0B6B" w:rsidRPr="005619BB">
        <w:rPr>
          <w:rFonts w:ascii="Times New Roman" w:hAnsi="Times New Roman" w:cs="Times New Roman"/>
          <w:sz w:val="28"/>
          <w:szCs w:val="28"/>
        </w:rPr>
        <w:t>indows</w:t>
      </w:r>
      <w:r w:rsidR="009F46AC" w:rsidRPr="005619BB">
        <w:rPr>
          <w:rFonts w:ascii="Times New Roman" w:hAnsi="Times New Roman" w:cs="Times New Roman"/>
          <w:sz w:val="28"/>
          <w:szCs w:val="28"/>
        </w:rPr>
        <w:t xml:space="preserve"> modifier key</w:t>
      </w:r>
      <w:r w:rsidR="008B0B6B" w:rsidRPr="005619BB">
        <w:rPr>
          <w:rFonts w:ascii="Times New Roman" w:hAnsi="Times New Roman" w:cs="Times New Roman"/>
          <w:sz w:val="28"/>
          <w:szCs w:val="28"/>
        </w:rPr>
        <w:t>, the</w:t>
      </w:r>
      <w:r w:rsidRPr="005619BB">
        <w:rPr>
          <w:rFonts w:ascii="Times New Roman" w:hAnsi="Times New Roman" w:cs="Times New Roman"/>
          <w:sz w:val="28"/>
          <w:szCs w:val="28"/>
        </w:rPr>
        <w:t>n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 custom keys and enter "d".</w:t>
      </w:r>
    </w:p>
    <w:p w14:paraId="27670288" w14:textId="6822AE1E" w:rsidR="0028423F" w:rsidRDefault="0028423F" w:rsidP="0028423F">
      <w:pPr>
        <w:pStyle w:val="ListParagraph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9B61210" wp14:editId="4D9A6DBF">
            <wp:extent cx="3733800" cy="2224105"/>
            <wp:effectExtent l="19050" t="19050" r="19050" b="241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58259" cy="22386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7E9483" w14:textId="77777777" w:rsidR="0028423F" w:rsidRPr="005619BB" w:rsidRDefault="0028423F" w:rsidP="0028423F">
      <w:pPr>
        <w:pStyle w:val="ListParagraph"/>
        <w:jc w:val="center"/>
        <w:rPr>
          <w:rFonts w:ascii="Times New Roman" w:hAnsi="Times New Roman" w:cs="Times New Roman"/>
          <w:sz w:val="28"/>
          <w:szCs w:val="28"/>
        </w:rPr>
      </w:pPr>
    </w:p>
    <w:p w14:paraId="28BEEC43" w14:textId="1FE8839E" w:rsidR="008B0B6B" w:rsidRPr="005619BB" w:rsidRDefault="004873C8" w:rsidP="00BA5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D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rag and drop the </w:t>
      </w:r>
      <w:r w:rsidR="00FF735A" w:rsidRPr="005619BB">
        <w:rPr>
          <w:rFonts w:ascii="Times New Roman" w:hAnsi="Times New Roman" w:cs="Times New Roman"/>
          <w:b/>
          <w:bCs/>
          <w:sz w:val="28"/>
          <w:szCs w:val="28"/>
        </w:rPr>
        <w:t>OPEN APP</w:t>
      </w:r>
      <w:r w:rsidR="00FF735A"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8B0B6B" w:rsidRPr="005619BB">
        <w:rPr>
          <w:rFonts w:ascii="Times New Roman" w:hAnsi="Times New Roman" w:cs="Times New Roman"/>
          <w:sz w:val="28"/>
          <w:szCs w:val="28"/>
        </w:rPr>
        <w:t>action</w:t>
      </w:r>
      <w:r w:rsidR="004076E1" w:rsidRPr="005619BB">
        <w:rPr>
          <w:rFonts w:ascii="Times New Roman" w:hAnsi="Times New Roman" w:cs="Times New Roman"/>
          <w:sz w:val="28"/>
          <w:szCs w:val="28"/>
        </w:rPr>
        <w:t xml:space="preserve"> to open notepad</w:t>
      </w:r>
      <w:r w:rsidR="00E84CE1" w:rsidRPr="005619BB">
        <w:rPr>
          <w:rFonts w:ascii="Times New Roman" w:hAnsi="Times New Roman" w:cs="Times New Roman"/>
          <w:sz w:val="28"/>
          <w:szCs w:val="28"/>
        </w:rPr>
        <w:t>.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518B3F8" w14:textId="491F9516" w:rsidR="009C1A57" w:rsidRPr="005619BB" w:rsidRDefault="009C1A57" w:rsidP="00D24C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You can see an option in the properties panel to enter the file path of the application. </w:t>
      </w:r>
    </w:p>
    <w:p w14:paraId="784728EB" w14:textId="64E5C930" w:rsidR="00D24CCE" w:rsidRPr="005619BB" w:rsidRDefault="00FF735A" w:rsidP="00D24C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OPEN APP </w:t>
      </w:r>
      <w:r w:rsidR="008B0B6B" w:rsidRPr="005619BB">
        <w:rPr>
          <w:rFonts w:ascii="Times New Roman" w:hAnsi="Times New Roman" w:cs="Times New Roman"/>
          <w:sz w:val="28"/>
          <w:szCs w:val="28"/>
        </w:rPr>
        <w:t>action</w:t>
      </w:r>
      <w:r w:rsidR="009C1A57" w:rsidRPr="005619BB">
        <w:rPr>
          <w:rFonts w:ascii="Times New Roman" w:hAnsi="Times New Roman" w:cs="Times New Roman"/>
          <w:sz w:val="28"/>
          <w:szCs w:val="28"/>
        </w:rPr>
        <w:t xml:space="preserve"> is used to 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open any </w:t>
      </w:r>
      <w:r w:rsidR="009C1A57" w:rsidRPr="005619BB">
        <w:rPr>
          <w:rFonts w:ascii="Times New Roman" w:hAnsi="Times New Roman" w:cs="Times New Roman"/>
          <w:sz w:val="28"/>
          <w:szCs w:val="28"/>
        </w:rPr>
        <w:t xml:space="preserve">standard </w:t>
      </w:r>
      <w:r w:rsidRPr="005619BB">
        <w:rPr>
          <w:rFonts w:ascii="Times New Roman" w:hAnsi="Times New Roman" w:cs="Times New Roman"/>
          <w:sz w:val="28"/>
          <w:szCs w:val="28"/>
        </w:rPr>
        <w:t>W</w:t>
      </w:r>
      <w:r w:rsidR="00565D07" w:rsidRPr="005619BB">
        <w:rPr>
          <w:rFonts w:ascii="Times New Roman" w:hAnsi="Times New Roman" w:cs="Times New Roman"/>
          <w:sz w:val="28"/>
          <w:szCs w:val="28"/>
        </w:rPr>
        <w:t>indows-based</w:t>
      </w:r>
      <w:r w:rsidR="009C1A57"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8B0B6B" w:rsidRPr="005619BB">
        <w:rPr>
          <w:rFonts w:ascii="Times New Roman" w:hAnsi="Times New Roman" w:cs="Times New Roman"/>
          <w:sz w:val="28"/>
          <w:szCs w:val="28"/>
        </w:rPr>
        <w:t>application</w:t>
      </w:r>
      <w:r w:rsidR="009C1A57" w:rsidRPr="005619BB">
        <w:rPr>
          <w:rFonts w:ascii="Times New Roman" w:hAnsi="Times New Roman" w:cs="Times New Roman"/>
          <w:sz w:val="28"/>
          <w:szCs w:val="28"/>
        </w:rPr>
        <w:t>s</w:t>
      </w:r>
      <w:r w:rsidR="00A97AB4" w:rsidRPr="005619BB">
        <w:rPr>
          <w:rFonts w:ascii="Times New Roman" w:hAnsi="Times New Roman" w:cs="Times New Roman"/>
          <w:sz w:val="28"/>
          <w:szCs w:val="28"/>
        </w:rPr>
        <w:t xml:space="preserve"> like </w:t>
      </w:r>
      <w:r w:rsidR="00E84CE1" w:rsidRPr="005619BB">
        <w:rPr>
          <w:rFonts w:ascii="Times New Roman" w:hAnsi="Times New Roman" w:cs="Times New Roman"/>
          <w:sz w:val="28"/>
          <w:szCs w:val="28"/>
        </w:rPr>
        <w:t>N</w:t>
      </w:r>
      <w:r w:rsidR="00A97AB4" w:rsidRPr="005619BB">
        <w:rPr>
          <w:rFonts w:ascii="Times New Roman" w:hAnsi="Times New Roman" w:cs="Times New Roman"/>
          <w:sz w:val="28"/>
          <w:szCs w:val="28"/>
        </w:rPr>
        <w:t>otepad,</w:t>
      </w:r>
      <w:r w:rsidR="00565D07"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Pr="005619BB">
        <w:rPr>
          <w:rFonts w:ascii="Times New Roman" w:hAnsi="Times New Roman" w:cs="Times New Roman"/>
          <w:sz w:val="28"/>
          <w:szCs w:val="28"/>
        </w:rPr>
        <w:t>C</w:t>
      </w:r>
      <w:r w:rsidR="00565D07" w:rsidRPr="005619BB">
        <w:rPr>
          <w:rFonts w:ascii="Times New Roman" w:hAnsi="Times New Roman" w:cs="Times New Roman"/>
          <w:sz w:val="28"/>
          <w:szCs w:val="28"/>
        </w:rPr>
        <w:t>hrome,</w:t>
      </w:r>
      <w:r w:rsidR="00A97AB4"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E84CE1" w:rsidRPr="005619BB">
        <w:rPr>
          <w:rFonts w:ascii="Times New Roman" w:hAnsi="Times New Roman" w:cs="Times New Roman"/>
          <w:sz w:val="28"/>
          <w:szCs w:val="28"/>
        </w:rPr>
        <w:t>C</w:t>
      </w:r>
      <w:r w:rsidR="00A97AB4" w:rsidRPr="005619BB">
        <w:rPr>
          <w:rFonts w:ascii="Times New Roman" w:hAnsi="Times New Roman" w:cs="Times New Roman"/>
          <w:sz w:val="28"/>
          <w:szCs w:val="28"/>
        </w:rPr>
        <w:t xml:space="preserve">ommand prompt </w:t>
      </w:r>
      <w:r w:rsidR="003744CB" w:rsidRPr="005619BB">
        <w:rPr>
          <w:rFonts w:ascii="Times New Roman" w:hAnsi="Times New Roman" w:cs="Times New Roman"/>
          <w:sz w:val="28"/>
          <w:szCs w:val="28"/>
        </w:rPr>
        <w:t>and so on</w:t>
      </w:r>
      <w:r w:rsidR="008B0B6B" w:rsidRPr="005619BB">
        <w:rPr>
          <w:rFonts w:ascii="Times New Roman" w:hAnsi="Times New Roman" w:cs="Times New Roman"/>
          <w:sz w:val="28"/>
          <w:szCs w:val="28"/>
        </w:rPr>
        <w:t>.</w:t>
      </w:r>
      <w:r w:rsidR="00565D07" w:rsidRPr="005619BB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F7A8D99" w14:textId="5E5B8697" w:rsidR="008B0B6B" w:rsidRPr="005619BB" w:rsidRDefault="00565D07" w:rsidP="00D24C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It is also used to open any file by providing its full path.</w:t>
      </w:r>
    </w:p>
    <w:p w14:paraId="30BC98A5" w14:textId="0324F0FC" w:rsidR="00146E7A" w:rsidRDefault="00402F6E" w:rsidP="00D24C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To open a new notepad, enter "</w:t>
      </w:r>
      <w:r w:rsidRPr="005619BB">
        <w:rPr>
          <w:rFonts w:ascii="Times New Roman" w:hAnsi="Times New Roman" w:cs="Times New Roman"/>
          <w:b/>
          <w:bCs/>
          <w:sz w:val="28"/>
          <w:szCs w:val="28"/>
        </w:rPr>
        <w:t>notepad</w:t>
      </w:r>
      <w:r w:rsidR="00D24CCE" w:rsidRPr="005619BB">
        <w:rPr>
          <w:rFonts w:ascii="Times New Roman" w:hAnsi="Times New Roman" w:cs="Times New Roman"/>
          <w:b/>
          <w:bCs/>
          <w:sz w:val="28"/>
          <w:szCs w:val="28"/>
        </w:rPr>
        <w:t>.exe</w:t>
      </w:r>
      <w:r w:rsidRPr="005619BB">
        <w:rPr>
          <w:rFonts w:ascii="Times New Roman" w:hAnsi="Times New Roman" w:cs="Times New Roman"/>
          <w:sz w:val="28"/>
          <w:szCs w:val="28"/>
        </w:rPr>
        <w:t>" i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n the </w:t>
      </w:r>
      <w:r w:rsidRPr="005619BB">
        <w:rPr>
          <w:rFonts w:ascii="Times New Roman" w:hAnsi="Times New Roman" w:cs="Times New Roman"/>
          <w:sz w:val="28"/>
          <w:szCs w:val="28"/>
        </w:rPr>
        <w:t>file path text box</w:t>
      </w:r>
      <w:r w:rsidR="008B0B6B" w:rsidRPr="005619BB">
        <w:rPr>
          <w:rFonts w:ascii="Times New Roman" w:hAnsi="Times New Roman" w:cs="Times New Roman"/>
          <w:sz w:val="28"/>
          <w:szCs w:val="28"/>
        </w:rPr>
        <w:t>.</w:t>
      </w:r>
    </w:p>
    <w:p w14:paraId="54C957C7" w14:textId="28F40EB3" w:rsidR="00D24CCE" w:rsidRPr="005619BB" w:rsidRDefault="004F01CD" w:rsidP="004F01CD">
      <w:pPr>
        <w:pStyle w:val="ListParagraph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35E4C377" wp14:editId="59F3BD83">
            <wp:extent cx="4023889" cy="1501140"/>
            <wp:effectExtent l="19050" t="19050" r="15240" b="228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57954" cy="15138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65F9DD" w14:textId="2A47516E" w:rsidR="00E577F0" w:rsidRPr="005619BB" w:rsidRDefault="004076E1" w:rsidP="00BA5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 Drag and drop </w:t>
      </w:r>
      <w:r w:rsidR="00FF735A" w:rsidRPr="005619BB">
        <w:rPr>
          <w:rFonts w:ascii="Times New Roman" w:hAnsi="Times New Roman" w:cs="Times New Roman"/>
          <w:b/>
          <w:bCs/>
          <w:sz w:val="28"/>
          <w:szCs w:val="28"/>
        </w:rPr>
        <w:t>KEYBOARD SHORTCUT</w:t>
      </w:r>
      <w:r w:rsidR="00FF735A"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Pr="005619BB">
        <w:rPr>
          <w:rFonts w:ascii="Times New Roman" w:hAnsi="Times New Roman" w:cs="Times New Roman"/>
          <w:sz w:val="28"/>
          <w:szCs w:val="28"/>
        </w:rPr>
        <w:t>action, t</w:t>
      </w:r>
      <w:r w:rsidR="00E577F0" w:rsidRPr="005619BB">
        <w:rPr>
          <w:rFonts w:ascii="Times New Roman" w:hAnsi="Times New Roman" w:cs="Times New Roman"/>
          <w:sz w:val="28"/>
          <w:szCs w:val="28"/>
        </w:rPr>
        <w:t>o enter the text into the notepad</w:t>
      </w:r>
      <w:r w:rsidRPr="005619BB">
        <w:rPr>
          <w:rFonts w:ascii="Times New Roman" w:hAnsi="Times New Roman" w:cs="Times New Roman"/>
          <w:sz w:val="28"/>
          <w:szCs w:val="28"/>
        </w:rPr>
        <w:t>.</w:t>
      </w:r>
    </w:p>
    <w:p w14:paraId="630F7F59" w14:textId="77777777" w:rsidR="009E07B6" w:rsidRPr="005619BB" w:rsidRDefault="004076E1" w:rsidP="00D37D7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S</w:t>
      </w:r>
      <w:r w:rsidR="00E577F0" w:rsidRPr="005619BB">
        <w:rPr>
          <w:rFonts w:ascii="Times New Roman" w:hAnsi="Times New Roman" w:cs="Times New Roman"/>
          <w:sz w:val="28"/>
          <w:szCs w:val="28"/>
        </w:rPr>
        <w:t>elect custom keys</w:t>
      </w:r>
    </w:p>
    <w:p w14:paraId="7A79BA6E" w14:textId="1D5A2F31" w:rsidR="00007409" w:rsidRPr="005619BB" w:rsidRDefault="009E07B6" w:rsidP="00D37D7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E</w:t>
      </w:r>
      <w:r w:rsidR="00E577F0" w:rsidRPr="005619BB">
        <w:rPr>
          <w:rFonts w:ascii="Times New Roman" w:hAnsi="Times New Roman" w:cs="Times New Roman"/>
          <w:sz w:val="28"/>
          <w:szCs w:val="28"/>
        </w:rPr>
        <w:t>nter “Hi, Welcome to Techforce.ai Studio” in the textbox.</w:t>
      </w:r>
    </w:p>
    <w:p w14:paraId="763DFD6E" w14:textId="77777777" w:rsidR="00D37D75" w:rsidRPr="005619BB" w:rsidRDefault="00D37D75" w:rsidP="00D37D75">
      <w:pPr>
        <w:pStyle w:val="ListParagraph"/>
        <w:ind w:left="1440"/>
        <w:rPr>
          <w:rFonts w:ascii="Times New Roman" w:hAnsi="Times New Roman" w:cs="Times New Roman"/>
          <w:sz w:val="28"/>
          <w:szCs w:val="28"/>
        </w:rPr>
      </w:pPr>
    </w:p>
    <w:p w14:paraId="1DC48A2A" w14:textId="6CD82F96" w:rsidR="008B0B6B" w:rsidRPr="005619BB" w:rsidRDefault="004076E1" w:rsidP="00604BBE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 Drag and drop</w:t>
      </w:r>
      <w:r w:rsidR="00604BBE" w:rsidRPr="005619BB">
        <w:rPr>
          <w:rFonts w:ascii="Times New Roman" w:hAnsi="Times New Roman" w:cs="Times New Roman"/>
          <w:sz w:val="28"/>
          <w:szCs w:val="28"/>
        </w:rPr>
        <w:t xml:space="preserve"> another </w:t>
      </w:r>
      <w:r w:rsidR="004F01CD" w:rsidRPr="005619BB">
        <w:rPr>
          <w:rFonts w:ascii="Times New Roman" w:hAnsi="Times New Roman" w:cs="Times New Roman"/>
          <w:b/>
          <w:bCs/>
          <w:sz w:val="28"/>
          <w:szCs w:val="28"/>
        </w:rPr>
        <w:t>KEYBOARD SHORTCUT</w:t>
      </w:r>
      <w:r w:rsidR="004F01CD"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604BBE" w:rsidRPr="005619BB">
        <w:rPr>
          <w:rFonts w:ascii="Times New Roman" w:hAnsi="Times New Roman" w:cs="Times New Roman"/>
          <w:sz w:val="28"/>
          <w:szCs w:val="28"/>
        </w:rPr>
        <w:t>action,</w:t>
      </w:r>
      <w:r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604BBE" w:rsidRPr="005619BB">
        <w:rPr>
          <w:rFonts w:ascii="Times New Roman" w:hAnsi="Times New Roman" w:cs="Times New Roman"/>
          <w:sz w:val="28"/>
          <w:szCs w:val="28"/>
        </w:rPr>
        <w:t>t</w:t>
      </w:r>
      <w:r w:rsidRPr="005619BB">
        <w:rPr>
          <w:rFonts w:ascii="Times New Roman" w:hAnsi="Times New Roman" w:cs="Times New Roman"/>
          <w:sz w:val="28"/>
          <w:szCs w:val="28"/>
        </w:rPr>
        <w:t>o save the notepad</w:t>
      </w:r>
      <w:r w:rsidR="00604BBE" w:rsidRPr="005619BB">
        <w:rPr>
          <w:rFonts w:ascii="Times New Roman" w:hAnsi="Times New Roman" w:cs="Times New Roman"/>
          <w:sz w:val="28"/>
          <w:szCs w:val="28"/>
        </w:rPr>
        <w:t>.</w:t>
      </w:r>
    </w:p>
    <w:p w14:paraId="363229CA" w14:textId="74844328" w:rsidR="009E07B6" w:rsidRPr="005619BB" w:rsidRDefault="00604BBE" w:rsidP="000E239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To save the </w:t>
      </w:r>
      <w:r w:rsidR="00FF735A" w:rsidRPr="005619BB">
        <w:rPr>
          <w:rFonts w:ascii="Times New Roman" w:hAnsi="Times New Roman" w:cs="Times New Roman"/>
          <w:sz w:val="28"/>
          <w:szCs w:val="28"/>
        </w:rPr>
        <w:t>N</w:t>
      </w:r>
      <w:r w:rsidRPr="005619BB">
        <w:rPr>
          <w:rFonts w:ascii="Times New Roman" w:hAnsi="Times New Roman" w:cs="Times New Roman"/>
          <w:sz w:val="28"/>
          <w:szCs w:val="28"/>
        </w:rPr>
        <w:t xml:space="preserve">otepad, </w:t>
      </w:r>
      <w:r w:rsidR="00FF735A" w:rsidRPr="005619BB">
        <w:rPr>
          <w:rFonts w:ascii="Times New Roman" w:hAnsi="Times New Roman" w:cs="Times New Roman"/>
          <w:sz w:val="28"/>
          <w:szCs w:val="28"/>
        </w:rPr>
        <w:t>s</w:t>
      </w:r>
      <w:r w:rsidRPr="005619BB">
        <w:rPr>
          <w:rFonts w:ascii="Times New Roman" w:hAnsi="Times New Roman" w:cs="Times New Roman"/>
          <w:sz w:val="28"/>
          <w:szCs w:val="28"/>
        </w:rPr>
        <w:t>elect the control modifier key</w:t>
      </w:r>
      <w:r w:rsidR="00FF735A" w:rsidRPr="005619BB">
        <w:rPr>
          <w:rFonts w:ascii="Times New Roman" w:hAnsi="Times New Roman" w:cs="Times New Roman"/>
          <w:sz w:val="28"/>
          <w:szCs w:val="28"/>
        </w:rPr>
        <w:t>.</w:t>
      </w:r>
    </w:p>
    <w:p w14:paraId="1C0E76F8" w14:textId="4EB8A0D1" w:rsidR="00604BBE" w:rsidRPr="005619BB" w:rsidRDefault="009E07B6" w:rsidP="00E539A5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Select </w:t>
      </w:r>
      <w:r w:rsidR="00604BBE" w:rsidRPr="005619BB">
        <w:rPr>
          <w:rFonts w:ascii="Times New Roman" w:hAnsi="Times New Roman" w:cs="Times New Roman"/>
          <w:sz w:val="28"/>
          <w:szCs w:val="28"/>
        </w:rPr>
        <w:t>custom keys and enter "S"</w:t>
      </w:r>
      <w:r w:rsidRPr="005619BB">
        <w:rPr>
          <w:rFonts w:ascii="Times New Roman" w:hAnsi="Times New Roman" w:cs="Times New Roman"/>
          <w:sz w:val="28"/>
          <w:szCs w:val="28"/>
        </w:rPr>
        <w:t xml:space="preserve"> in the text box</w:t>
      </w:r>
      <w:r w:rsidR="00604BBE" w:rsidRPr="005619BB">
        <w:rPr>
          <w:rFonts w:ascii="Times New Roman" w:hAnsi="Times New Roman" w:cs="Times New Roman"/>
          <w:sz w:val="28"/>
          <w:szCs w:val="28"/>
        </w:rPr>
        <w:t>.</w:t>
      </w:r>
    </w:p>
    <w:p w14:paraId="40E68EAD" w14:textId="77777777" w:rsidR="00AA6E5C" w:rsidRPr="005619BB" w:rsidRDefault="00AA6E5C" w:rsidP="00AA6E5C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23D0881" w14:textId="6F6E3E66" w:rsidR="00E539A5" w:rsidRPr="005619BB" w:rsidRDefault="00604BBE" w:rsidP="00E539A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614D7B" w:rsidRPr="005619BB">
        <w:rPr>
          <w:rFonts w:ascii="Times New Roman" w:hAnsi="Times New Roman" w:cs="Times New Roman"/>
          <w:sz w:val="28"/>
          <w:szCs w:val="28"/>
        </w:rPr>
        <w:t>D</w:t>
      </w:r>
      <w:r w:rsidRPr="005619BB">
        <w:rPr>
          <w:rFonts w:ascii="Times New Roman" w:hAnsi="Times New Roman" w:cs="Times New Roman"/>
          <w:sz w:val="28"/>
          <w:szCs w:val="28"/>
        </w:rPr>
        <w:t xml:space="preserve">rag and drop one more </w:t>
      </w:r>
      <w:r w:rsidR="00FF735A" w:rsidRPr="005619BB">
        <w:rPr>
          <w:rFonts w:ascii="Times New Roman" w:hAnsi="Times New Roman" w:cs="Times New Roman"/>
          <w:b/>
          <w:bCs/>
          <w:sz w:val="28"/>
          <w:szCs w:val="28"/>
        </w:rPr>
        <w:t>KEYBOARD SHORTCUT</w:t>
      </w:r>
      <w:r w:rsidR="00FF735A"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Pr="005619BB">
        <w:rPr>
          <w:rFonts w:ascii="Times New Roman" w:hAnsi="Times New Roman" w:cs="Times New Roman"/>
          <w:sz w:val="28"/>
          <w:szCs w:val="28"/>
        </w:rPr>
        <w:t>action,</w:t>
      </w:r>
      <w:r w:rsidR="00614D7B" w:rsidRPr="005619BB">
        <w:rPr>
          <w:rFonts w:ascii="Times New Roman" w:hAnsi="Times New Roman" w:cs="Times New Roman"/>
          <w:sz w:val="28"/>
          <w:szCs w:val="28"/>
        </w:rPr>
        <w:t xml:space="preserve"> to name the </w:t>
      </w:r>
      <w:r w:rsidR="00FF735A" w:rsidRPr="005619BB">
        <w:rPr>
          <w:rFonts w:ascii="Times New Roman" w:hAnsi="Times New Roman" w:cs="Times New Roman"/>
          <w:sz w:val="28"/>
          <w:szCs w:val="28"/>
        </w:rPr>
        <w:t>N</w:t>
      </w:r>
      <w:r w:rsidR="00614D7B" w:rsidRPr="005619BB">
        <w:rPr>
          <w:rFonts w:ascii="Times New Roman" w:hAnsi="Times New Roman" w:cs="Times New Roman"/>
          <w:sz w:val="28"/>
          <w:szCs w:val="28"/>
        </w:rPr>
        <w:t>otepad.</w:t>
      </w:r>
    </w:p>
    <w:p w14:paraId="601BE46E" w14:textId="77777777" w:rsidR="00E539A5" w:rsidRPr="005619BB" w:rsidRDefault="00604BBE" w:rsidP="00E539A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Select custom keys</w:t>
      </w:r>
      <w:r w:rsidR="00E539A5" w:rsidRPr="005619BB">
        <w:rPr>
          <w:rFonts w:ascii="Times New Roman" w:hAnsi="Times New Roman" w:cs="Times New Roman"/>
          <w:sz w:val="28"/>
          <w:szCs w:val="28"/>
        </w:rPr>
        <w:t>.</w:t>
      </w:r>
    </w:p>
    <w:p w14:paraId="30A782D6" w14:textId="13A462E4" w:rsidR="00604BBE" w:rsidRPr="005619BB" w:rsidRDefault="00E539A5" w:rsidP="00E539A5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E</w:t>
      </w:r>
      <w:r w:rsidR="00604BBE" w:rsidRPr="005619BB">
        <w:rPr>
          <w:rFonts w:ascii="Times New Roman" w:hAnsi="Times New Roman" w:cs="Times New Roman"/>
          <w:sz w:val="28"/>
          <w:szCs w:val="28"/>
        </w:rPr>
        <w:t xml:space="preserve">nter the text as “intro” and give </w:t>
      </w:r>
      <w:r w:rsidR="00AA6E5C" w:rsidRPr="005619BB">
        <w:rPr>
          <w:rFonts w:ascii="Times New Roman" w:hAnsi="Times New Roman" w:cs="Times New Roman"/>
          <w:sz w:val="28"/>
          <w:szCs w:val="28"/>
        </w:rPr>
        <w:t>“E</w:t>
      </w:r>
      <w:r w:rsidR="00604BBE" w:rsidRPr="005619BB">
        <w:rPr>
          <w:rFonts w:ascii="Times New Roman" w:hAnsi="Times New Roman" w:cs="Times New Roman"/>
          <w:sz w:val="28"/>
          <w:szCs w:val="28"/>
        </w:rPr>
        <w:t>nter</w:t>
      </w:r>
      <w:r w:rsidR="00AA6E5C" w:rsidRPr="005619BB">
        <w:rPr>
          <w:rFonts w:ascii="Times New Roman" w:hAnsi="Times New Roman" w:cs="Times New Roman"/>
          <w:sz w:val="28"/>
          <w:szCs w:val="28"/>
        </w:rPr>
        <w:t>”</w:t>
      </w:r>
      <w:r w:rsidR="00604BBE" w:rsidRPr="005619BB">
        <w:rPr>
          <w:rFonts w:ascii="Times New Roman" w:hAnsi="Times New Roman" w:cs="Times New Roman"/>
          <w:sz w:val="28"/>
          <w:szCs w:val="28"/>
        </w:rPr>
        <w:t xml:space="preserve"> in the curly braces</w:t>
      </w:r>
      <w:r w:rsidRPr="005619BB">
        <w:rPr>
          <w:rFonts w:ascii="Times New Roman" w:hAnsi="Times New Roman" w:cs="Times New Roman"/>
          <w:sz w:val="28"/>
          <w:szCs w:val="28"/>
        </w:rPr>
        <w:t xml:space="preserve"> in the textbox</w:t>
      </w:r>
      <w:r w:rsidR="00604BBE" w:rsidRPr="005619BB">
        <w:rPr>
          <w:rFonts w:ascii="Times New Roman" w:hAnsi="Times New Roman" w:cs="Times New Roman"/>
          <w:sz w:val="28"/>
          <w:szCs w:val="28"/>
        </w:rPr>
        <w:t>.</w:t>
      </w:r>
    </w:p>
    <w:p w14:paraId="17F533C5" w14:textId="0290EEF5" w:rsidR="008B0B6B" w:rsidRPr="005619BB" w:rsidRDefault="00E32F19" w:rsidP="00E32F19">
      <w:pPr>
        <w:pStyle w:val="ListParagraph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0D2BE1C2" wp14:editId="62AD4EB4">
            <wp:extent cx="3893820" cy="2272575"/>
            <wp:effectExtent l="19050" t="19050" r="11430" b="139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53517" cy="23074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C73646" w14:textId="505C8FCE" w:rsidR="00C16FD5" w:rsidRPr="005619BB" w:rsidRDefault="00C16FD5" w:rsidP="00AA6E5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Drag and drop </w:t>
      </w:r>
      <w:r w:rsidR="00FF735A" w:rsidRPr="005619BB">
        <w:rPr>
          <w:rFonts w:ascii="Times New Roman" w:hAnsi="Times New Roman" w:cs="Times New Roman"/>
          <w:b/>
          <w:bCs/>
          <w:sz w:val="28"/>
          <w:szCs w:val="28"/>
        </w:rPr>
        <w:t>CLOSE APP</w:t>
      </w:r>
      <w:r w:rsidR="00FF735A"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Pr="005619BB">
        <w:rPr>
          <w:rFonts w:ascii="Times New Roman" w:hAnsi="Times New Roman" w:cs="Times New Roman"/>
          <w:sz w:val="28"/>
          <w:szCs w:val="28"/>
        </w:rPr>
        <w:t>action to close the specified application.</w:t>
      </w:r>
    </w:p>
    <w:p w14:paraId="78B55BE7" w14:textId="7A04C627" w:rsidR="008B0B6B" w:rsidRPr="005619BB" w:rsidRDefault="00007C92" w:rsidP="00E800B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In the </w:t>
      </w:r>
      <w:r w:rsidR="00C16FD5" w:rsidRPr="005619BB">
        <w:rPr>
          <w:rFonts w:ascii="Times New Roman" w:hAnsi="Times New Roman" w:cs="Times New Roman"/>
          <w:sz w:val="28"/>
          <w:szCs w:val="28"/>
        </w:rPr>
        <w:t>title</w:t>
      </w:r>
      <w:r w:rsidRPr="005619BB">
        <w:rPr>
          <w:rFonts w:ascii="Times New Roman" w:hAnsi="Times New Roman" w:cs="Times New Roman"/>
          <w:sz w:val="28"/>
          <w:szCs w:val="28"/>
        </w:rPr>
        <w:t xml:space="preserve"> name textbox</w:t>
      </w:r>
      <w:r w:rsidR="00FF735A" w:rsidRPr="005619BB">
        <w:rPr>
          <w:rFonts w:ascii="Times New Roman" w:hAnsi="Times New Roman" w:cs="Times New Roman"/>
          <w:sz w:val="28"/>
          <w:szCs w:val="28"/>
        </w:rPr>
        <w:t>,</w:t>
      </w:r>
      <w:r w:rsidRPr="005619BB">
        <w:rPr>
          <w:rFonts w:ascii="Times New Roman" w:hAnsi="Times New Roman" w:cs="Times New Roman"/>
          <w:sz w:val="28"/>
          <w:szCs w:val="28"/>
        </w:rPr>
        <w:t xml:space="preserve"> e</w:t>
      </w:r>
      <w:r w:rsidR="009F1010" w:rsidRPr="005619BB">
        <w:rPr>
          <w:rFonts w:ascii="Times New Roman" w:hAnsi="Times New Roman" w:cs="Times New Roman"/>
          <w:sz w:val="28"/>
          <w:szCs w:val="28"/>
        </w:rPr>
        <w:t>nter</w:t>
      </w:r>
      <w:r w:rsidR="006926F0" w:rsidRPr="005619BB">
        <w:rPr>
          <w:rFonts w:ascii="Times New Roman" w:hAnsi="Times New Roman" w:cs="Times New Roman"/>
          <w:sz w:val="28"/>
          <w:szCs w:val="28"/>
        </w:rPr>
        <w:t xml:space="preserve"> the </w:t>
      </w:r>
      <w:r w:rsidR="00C16FD5" w:rsidRPr="005619BB">
        <w:rPr>
          <w:rFonts w:ascii="Times New Roman" w:hAnsi="Times New Roman" w:cs="Times New Roman"/>
          <w:sz w:val="28"/>
          <w:szCs w:val="28"/>
        </w:rPr>
        <w:t>title</w:t>
      </w:r>
      <w:r w:rsidR="006926F0" w:rsidRPr="005619BB">
        <w:rPr>
          <w:rFonts w:ascii="Times New Roman" w:hAnsi="Times New Roman" w:cs="Times New Roman"/>
          <w:sz w:val="28"/>
          <w:szCs w:val="28"/>
        </w:rPr>
        <w:t xml:space="preserve"> of the </w:t>
      </w:r>
      <w:r w:rsidR="00C16FD5" w:rsidRPr="005619BB">
        <w:rPr>
          <w:rFonts w:ascii="Times New Roman" w:hAnsi="Times New Roman" w:cs="Times New Roman"/>
          <w:sz w:val="28"/>
          <w:szCs w:val="28"/>
        </w:rPr>
        <w:t>notepad</w:t>
      </w:r>
      <w:r w:rsidR="006926F0" w:rsidRPr="005619BB">
        <w:rPr>
          <w:rFonts w:ascii="Times New Roman" w:hAnsi="Times New Roman" w:cs="Times New Roman"/>
          <w:sz w:val="28"/>
          <w:szCs w:val="28"/>
        </w:rPr>
        <w:t>.</w:t>
      </w:r>
    </w:p>
    <w:p w14:paraId="1062AF14" w14:textId="49B1EA8A" w:rsidR="00C65C76" w:rsidRPr="005619BB" w:rsidRDefault="00C65C76" w:rsidP="00E800B2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Enter the </w:t>
      </w:r>
      <w:r w:rsidR="00FF735A" w:rsidRPr="005619BB">
        <w:rPr>
          <w:rFonts w:ascii="Times New Roman" w:hAnsi="Times New Roman" w:cs="Times New Roman"/>
          <w:sz w:val="28"/>
          <w:szCs w:val="28"/>
        </w:rPr>
        <w:t>N</w:t>
      </w:r>
      <w:r w:rsidRPr="005619BB">
        <w:rPr>
          <w:rFonts w:ascii="Times New Roman" w:hAnsi="Times New Roman" w:cs="Times New Roman"/>
          <w:sz w:val="28"/>
          <w:szCs w:val="28"/>
        </w:rPr>
        <w:t>otepad title as “int</w:t>
      </w:r>
      <w:r w:rsidR="002652A7" w:rsidRPr="005619BB">
        <w:rPr>
          <w:rFonts w:ascii="Times New Roman" w:hAnsi="Times New Roman" w:cs="Times New Roman"/>
          <w:sz w:val="28"/>
          <w:szCs w:val="28"/>
        </w:rPr>
        <w:t>r</w:t>
      </w:r>
      <w:r w:rsidRPr="005619BB">
        <w:rPr>
          <w:rFonts w:ascii="Times New Roman" w:hAnsi="Times New Roman" w:cs="Times New Roman"/>
          <w:sz w:val="28"/>
          <w:szCs w:val="28"/>
        </w:rPr>
        <w:t>o - Notepad” in the textbox.</w:t>
      </w:r>
    </w:p>
    <w:p w14:paraId="5B65120B" w14:textId="0D1841F0" w:rsidR="00AA6E5C" w:rsidRDefault="00E32F19" w:rsidP="00E32F19">
      <w:pPr>
        <w:pStyle w:val="ListParagraph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BD3C454" wp14:editId="03C368DD">
            <wp:extent cx="3672840" cy="1313088"/>
            <wp:effectExtent l="19050" t="19050" r="22860" b="209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21801" cy="13305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9EA1D7" w14:textId="39465C57" w:rsidR="008B0B6B" w:rsidRPr="005619BB" w:rsidRDefault="00C16FD5" w:rsidP="00C65C7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C65C76" w:rsidRPr="005619BB">
        <w:rPr>
          <w:rFonts w:ascii="Times New Roman" w:hAnsi="Times New Roman" w:cs="Times New Roman"/>
          <w:sz w:val="28"/>
          <w:szCs w:val="28"/>
        </w:rPr>
        <w:t xml:space="preserve">Drag and drop </w:t>
      </w:r>
      <w:r w:rsidR="00FF735A" w:rsidRPr="005619BB">
        <w:rPr>
          <w:rFonts w:ascii="Times New Roman" w:hAnsi="Times New Roman" w:cs="Times New Roman"/>
          <w:b/>
          <w:bCs/>
          <w:sz w:val="28"/>
          <w:szCs w:val="28"/>
        </w:rPr>
        <w:t>SWITCH APP</w:t>
      </w:r>
      <w:r w:rsidR="00FF735A"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8B0B6B" w:rsidRPr="005619BB">
        <w:rPr>
          <w:rFonts w:ascii="Times New Roman" w:hAnsi="Times New Roman" w:cs="Times New Roman"/>
          <w:sz w:val="28"/>
          <w:szCs w:val="28"/>
        </w:rPr>
        <w:t>action</w:t>
      </w:r>
      <w:r w:rsidR="00C65C76" w:rsidRPr="005619BB">
        <w:rPr>
          <w:rFonts w:ascii="Times New Roman" w:hAnsi="Times New Roman" w:cs="Times New Roman"/>
          <w:sz w:val="28"/>
          <w:szCs w:val="28"/>
        </w:rPr>
        <w:t xml:space="preserve"> to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E84CE1" w:rsidRPr="005619BB">
        <w:rPr>
          <w:rFonts w:ascii="Times New Roman" w:hAnsi="Times New Roman" w:cs="Times New Roman"/>
          <w:sz w:val="28"/>
          <w:szCs w:val="28"/>
        </w:rPr>
        <w:t>s</w:t>
      </w:r>
      <w:r w:rsidR="008B0B6B" w:rsidRPr="005619BB">
        <w:rPr>
          <w:rFonts w:ascii="Times New Roman" w:hAnsi="Times New Roman" w:cs="Times New Roman"/>
          <w:sz w:val="28"/>
          <w:szCs w:val="28"/>
        </w:rPr>
        <w:t>witch from one application to another application.</w:t>
      </w:r>
    </w:p>
    <w:p w14:paraId="2A7CC454" w14:textId="1063C08D" w:rsidR="00D50D9B" w:rsidRPr="005619BB" w:rsidRDefault="009F1010" w:rsidP="00C65C76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Enter</w:t>
      </w:r>
      <w:r w:rsidR="00D50D9B" w:rsidRPr="005619BB">
        <w:rPr>
          <w:rFonts w:ascii="Times New Roman" w:hAnsi="Times New Roman" w:cs="Times New Roman"/>
          <w:sz w:val="28"/>
          <w:szCs w:val="28"/>
        </w:rPr>
        <w:t xml:space="preserve"> the </w:t>
      </w:r>
      <w:r w:rsidR="00B26BF5" w:rsidRPr="005619BB">
        <w:rPr>
          <w:rFonts w:ascii="Times New Roman" w:hAnsi="Times New Roman" w:cs="Times New Roman"/>
          <w:sz w:val="28"/>
          <w:szCs w:val="28"/>
        </w:rPr>
        <w:t>title</w:t>
      </w:r>
      <w:r w:rsidR="00D50D9B" w:rsidRPr="005619BB">
        <w:rPr>
          <w:rFonts w:ascii="Times New Roman" w:hAnsi="Times New Roman" w:cs="Times New Roman"/>
          <w:sz w:val="28"/>
          <w:szCs w:val="28"/>
        </w:rPr>
        <w:t xml:space="preserve"> of the application to which </w:t>
      </w:r>
      <w:r w:rsidRPr="005619BB">
        <w:rPr>
          <w:rFonts w:ascii="Times New Roman" w:hAnsi="Times New Roman" w:cs="Times New Roman"/>
          <w:sz w:val="28"/>
          <w:szCs w:val="28"/>
        </w:rPr>
        <w:t>you</w:t>
      </w:r>
      <w:r w:rsidR="00D50D9B" w:rsidRPr="005619BB">
        <w:rPr>
          <w:rFonts w:ascii="Times New Roman" w:hAnsi="Times New Roman" w:cs="Times New Roman"/>
          <w:sz w:val="28"/>
          <w:szCs w:val="28"/>
        </w:rPr>
        <w:t xml:space="preserve"> need to switch.</w:t>
      </w:r>
    </w:p>
    <w:p w14:paraId="245AFB4F" w14:textId="5805C9BC" w:rsidR="008B0B6B" w:rsidRPr="005619BB" w:rsidRDefault="00C65C76" w:rsidP="00C65C76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>E</w:t>
      </w:r>
      <w:r w:rsidR="009F1010" w:rsidRPr="005619BB">
        <w:rPr>
          <w:rFonts w:ascii="Times New Roman" w:hAnsi="Times New Roman" w:cs="Times New Roman"/>
          <w:sz w:val="28"/>
          <w:szCs w:val="28"/>
        </w:rPr>
        <w:t>nter the studio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B26BF5" w:rsidRPr="005619BB">
        <w:rPr>
          <w:rFonts w:ascii="Times New Roman" w:hAnsi="Times New Roman" w:cs="Times New Roman"/>
          <w:sz w:val="28"/>
          <w:szCs w:val="28"/>
        </w:rPr>
        <w:t>title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 as "Te</w:t>
      </w:r>
      <w:r w:rsidR="00E84CE1" w:rsidRPr="005619BB">
        <w:rPr>
          <w:rFonts w:ascii="Times New Roman" w:hAnsi="Times New Roman" w:cs="Times New Roman"/>
          <w:sz w:val="28"/>
          <w:szCs w:val="28"/>
        </w:rPr>
        <w:t>k</w:t>
      </w:r>
      <w:r w:rsidR="008B0B6B" w:rsidRPr="005619BB">
        <w:rPr>
          <w:rFonts w:ascii="Times New Roman" w:hAnsi="Times New Roman" w:cs="Times New Roman"/>
          <w:sz w:val="28"/>
          <w:szCs w:val="28"/>
        </w:rPr>
        <w:t>force</w:t>
      </w:r>
      <w:r w:rsidR="009F1010" w:rsidRPr="005619BB">
        <w:rPr>
          <w:rFonts w:ascii="Times New Roman" w:hAnsi="Times New Roman" w:cs="Times New Roman"/>
          <w:sz w:val="28"/>
          <w:szCs w:val="28"/>
        </w:rPr>
        <w:t>.ai Studio</w:t>
      </w:r>
      <w:r w:rsidR="008B0B6B" w:rsidRPr="005619BB">
        <w:rPr>
          <w:rFonts w:ascii="Times New Roman" w:hAnsi="Times New Roman" w:cs="Times New Roman"/>
          <w:sz w:val="28"/>
          <w:szCs w:val="28"/>
        </w:rPr>
        <w:t>"</w:t>
      </w:r>
      <w:r w:rsidR="00B26BF5" w:rsidRPr="005619BB">
        <w:rPr>
          <w:rFonts w:ascii="Times New Roman" w:hAnsi="Times New Roman" w:cs="Times New Roman"/>
          <w:sz w:val="28"/>
          <w:szCs w:val="28"/>
        </w:rPr>
        <w:t xml:space="preserve"> in the </w:t>
      </w:r>
      <w:r w:rsidR="00FF735A" w:rsidRPr="005619BB">
        <w:rPr>
          <w:rFonts w:ascii="Times New Roman" w:hAnsi="Times New Roman" w:cs="Times New Roman"/>
          <w:sz w:val="28"/>
          <w:szCs w:val="28"/>
        </w:rPr>
        <w:t>T</w:t>
      </w:r>
      <w:r w:rsidR="00B26BF5" w:rsidRPr="005619BB">
        <w:rPr>
          <w:rFonts w:ascii="Times New Roman" w:hAnsi="Times New Roman" w:cs="Times New Roman"/>
          <w:sz w:val="28"/>
          <w:szCs w:val="28"/>
        </w:rPr>
        <w:t>itle textbox</w:t>
      </w:r>
      <w:r w:rsidR="008B0B6B" w:rsidRPr="005619BB">
        <w:rPr>
          <w:rFonts w:ascii="Times New Roman" w:hAnsi="Times New Roman" w:cs="Times New Roman"/>
          <w:sz w:val="28"/>
          <w:szCs w:val="28"/>
        </w:rPr>
        <w:t>.</w:t>
      </w:r>
    </w:p>
    <w:p w14:paraId="6C10B724" w14:textId="33BB9BEC" w:rsidR="00C65C76" w:rsidRDefault="00E32F19" w:rsidP="00E32F19">
      <w:pPr>
        <w:pStyle w:val="ListParagraph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061E554A" wp14:editId="18545C27">
            <wp:extent cx="3566160" cy="1140670"/>
            <wp:effectExtent l="19050" t="19050" r="15240" b="215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55691" cy="11693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597A23" w14:textId="77777777" w:rsidR="00E32F19" w:rsidRPr="005619BB" w:rsidRDefault="00E32F19" w:rsidP="00E32F19">
      <w:pPr>
        <w:pStyle w:val="ListParagraph"/>
        <w:jc w:val="center"/>
        <w:rPr>
          <w:rFonts w:ascii="Times New Roman" w:hAnsi="Times New Roman" w:cs="Times New Roman"/>
          <w:sz w:val="28"/>
          <w:szCs w:val="28"/>
        </w:rPr>
      </w:pPr>
    </w:p>
    <w:p w14:paraId="19AE7201" w14:textId="52160BE0" w:rsidR="009F1010" w:rsidRPr="005619BB" w:rsidRDefault="003B51EA" w:rsidP="00BA5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9F1010" w:rsidRPr="005619BB">
        <w:rPr>
          <w:rFonts w:ascii="Times New Roman" w:hAnsi="Times New Roman" w:cs="Times New Roman"/>
          <w:sz w:val="28"/>
          <w:szCs w:val="28"/>
        </w:rPr>
        <w:t>To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014EA7" w:rsidRPr="005619BB">
        <w:rPr>
          <w:rFonts w:ascii="Times New Roman" w:hAnsi="Times New Roman" w:cs="Times New Roman"/>
          <w:b/>
          <w:bCs/>
          <w:sz w:val="28"/>
          <w:szCs w:val="28"/>
        </w:rPr>
        <w:t>SAVE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 the </w:t>
      </w:r>
      <w:r w:rsidR="009F1010" w:rsidRPr="005619BB">
        <w:rPr>
          <w:rFonts w:ascii="Times New Roman" w:hAnsi="Times New Roman" w:cs="Times New Roman"/>
          <w:sz w:val="28"/>
          <w:szCs w:val="28"/>
        </w:rPr>
        <w:t>action flow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 click on the</w:t>
      </w:r>
      <w:r w:rsidR="00014EA7">
        <w:rPr>
          <w:rFonts w:ascii="Times New Roman" w:hAnsi="Times New Roman" w:cs="Times New Roman"/>
          <w:sz w:val="28"/>
          <w:szCs w:val="28"/>
        </w:rPr>
        <w:t xml:space="preserve"> on </w:t>
      </w:r>
      <w:r w:rsidR="00014EA7">
        <w:rPr>
          <w:noProof/>
        </w:rPr>
        <w:drawing>
          <wp:inline distT="0" distB="0" distL="0" distR="0" wp14:anchorId="5AF98182" wp14:editId="30EA2D0C">
            <wp:extent cx="304800" cy="3143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80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4EA7">
        <w:rPr>
          <w:rFonts w:ascii="Times New Roman" w:hAnsi="Times New Roman" w:cs="Times New Roman"/>
          <w:sz w:val="28"/>
          <w:szCs w:val="28"/>
        </w:rPr>
        <w:t xml:space="preserve"> Icon.</w:t>
      </w:r>
    </w:p>
    <w:p w14:paraId="2C30BA95" w14:textId="77777777" w:rsidR="00E800B2" w:rsidRPr="005619BB" w:rsidRDefault="00E800B2" w:rsidP="00E800B2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D61D8EA" w14:textId="19AEBD9F" w:rsidR="002B43ED" w:rsidRPr="005619BB" w:rsidRDefault="009F1010" w:rsidP="002B43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To </w:t>
      </w:r>
      <w:r w:rsidR="00014EA7">
        <w:rPr>
          <w:rFonts w:ascii="Times New Roman" w:hAnsi="Times New Roman" w:cs="Times New Roman"/>
          <w:b/>
          <w:bCs/>
          <w:sz w:val="28"/>
          <w:szCs w:val="28"/>
        </w:rPr>
        <w:t>EXECUTE</w:t>
      </w:r>
      <w:r w:rsidRPr="005619BB">
        <w:rPr>
          <w:rFonts w:ascii="Times New Roman" w:hAnsi="Times New Roman" w:cs="Times New Roman"/>
          <w:sz w:val="28"/>
          <w:szCs w:val="28"/>
        </w:rPr>
        <w:t xml:space="preserve"> the action </w:t>
      </w:r>
      <w:r w:rsidR="00B64E7D" w:rsidRPr="005619BB">
        <w:rPr>
          <w:rFonts w:ascii="Times New Roman" w:hAnsi="Times New Roman" w:cs="Times New Roman"/>
          <w:sz w:val="28"/>
          <w:szCs w:val="28"/>
        </w:rPr>
        <w:t>flow,</w:t>
      </w:r>
      <w:r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click on </w:t>
      </w:r>
      <w:r w:rsidR="00E67032">
        <w:rPr>
          <w:rFonts w:ascii="Times New Roman" w:hAnsi="Times New Roman" w:cs="Times New Roman"/>
          <w:sz w:val="28"/>
          <w:szCs w:val="28"/>
        </w:rPr>
        <w:t xml:space="preserve">the </w:t>
      </w:r>
      <w:r w:rsidR="00E67032" w:rsidRPr="00147798">
        <w:rPr>
          <w:rFonts w:ascii="Times New Roman" w:hAnsi="Times New Roman" w:cs="Times New Roman"/>
          <w:color w:val="4472C4" w:themeColor="accent1"/>
          <w:sz w:val="28"/>
          <w:szCs w:val="28"/>
        </w:rPr>
        <w:t xml:space="preserve"> </w:t>
      </w:r>
      <w:r w:rsidR="00E67032">
        <w:rPr>
          <w:noProof/>
        </w:rPr>
        <w:drawing>
          <wp:inline distT="0" distB="0" distL="0" distR="0" wp14:anchorId="5644A94D" wp14:editId="231FC96A">
            <wp:extent cx="361950" cy="3143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1950" cy="31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67032">
        <w:rPr>
          <w:rFonts w:ascii="Times New Roman" w:hAnsi="Times New Roman" w:cs="Times New Roman"/>
          <w:sz w:val="28"/>
          <w:szCs w:val="28"/>
        </w:rPr>
        <w:t xml:space="preserve"> </w:t>
      </w:r>
      <w:r w:rsidR="008B0B6B" w:rsidRPr="005619BB">
        <w:rPr>
          <w:rFonts w:ascii="Times New Roman" w:hAnsi="Times New Roman" w:cs="Times New Roman"/>
          <w:sz w:val="28"/>
          <w:szCs w:val="28"/>
        </w:rPr>
        <w:t>icon.</w:t>
      </w:r>
    </w:p>
    <w:p w14:paraId="5F35578D" w14:textId="77777777" w:rsidR="002B43ED" w:rsidRPr="005619BB" w:rsidRDefault="002B43ED" w:rsidP="002B43ED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064C022" w14:textId="5D1B1599" w:rsidR="00801D4E" w:rsidRPr="005619BB" w:rsidRDefault="00AE2143" w:rsidP="002B43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2B43ED" w:rsidRPr="005619BB">
        <w:rPr>
          <w:rFonts w:ascii="Times New Roman" w:hAnsi="Times New Roman" w:cs="Times New Roman"/>
          <w:sz w:val="28"/>
          <w:szCs w:val="28"/>
        </w:rPr>
        <w:t xml:space="preserve">The execution process </w:t>
      </w:r>
      <w:r w:rsidRPr="005619BB">
        <w:rPr>
          <w:rFonts w:ascii="Times New Roman" w:hAnsi="Times New Roman" w:cs="Times New Roman"/>
          <w:sz w:val="28"/>
          <w:szCs w:val="28"/>
        </w:rPr>
        <w:t>shows the desktop</w:t>
      </w:r>
      <w:r w:rsidR="008B0B6B" w:rsidRPr="005619BB">
        <w:rPr>
          <w:rFonts w:ascii="Times New Roman" w:hAnsi="Times New Roman" w:cs="Times New Roman"/>
          <w:sz w:val="28"/>
          <w:szCs w:val="28"/>
        </w:rPr>
        <w:t>,</w:t>
      </w:r>
      <w:r w:rsidRPr="005619BB">
        <w:rPr>
          <w:rFonts w:ascii="Times New Roman" w:hAnsi="Times New Roman" w:cs="Times New Roman"/>
          <w:sz w:val="28"/>
          <w:szCs w:val="28"/>
        </w:rPr>
        <w:t xml:space="preserve"> opens t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he </w:t>
      </w:r>
      <w:r w:rsidR="00FF735A" w:rsidRPr="005619BB">
        <w:rPr>
          <w:rFonts w:ascii="Times New Roman" w:hAnsi="Times New Roman" w:cs="Times New Roman"/>
          <w:sz w:val="28"/>
          <w:szCs w:val="28"/>
        </w:rPr>
        <w:t>N</w:t>
      </w:r>
      <w:r w:rsidR="009F1010" w:rsidRPr="005619BB">
        <w:rPr>
          <w:rFonts w:ascii="Times New Roman" w:hAnsi="Times New Roman" w:cs="Times New Roman"/>
          <w:sz w:val="28"/>
          <w:szCs w:val="28"/>
        </w:rPr>
        <w:t>otepad</w:t>
      </w:r>
      <w:r w:rsidRPr="005619BB">
        <w:rPr>
          <w:rFonts w:ascii="Times New Roman" w:hAnsi="Times New Roman" w:cs="Times New Roman"/>
          <w:sz w:val="28"/>
          <w:szCs w:val="28"/>
        </w:rPr>
        <w:t>, e</w:t>
      </w:r>
      <w:r w:rsidR="009F1010" w:rsidRPr="005619BB">
        <w:rPr>
          <w:rFonts w:ascii="Times New Roman" w:hAnsi="Times New Roman" w:cs="Times New Roman"/>
          <w:sz w:val="28"/>
          <w:szCs w:val="28"/>
        </w:rPr>
        <w:t>nte</w:t>
      </w:r>
      <w:r w:rsidRPr="005619BB">
        <w:rPr>
          <w:rFonts w:ascii="Times New Roman" w:hAnsi="Times New Roman" w:cs="Times New Roman"/>
          <w:sz w:val="28"/>
          <w:szCs w:val="28"/>
        </w:rPr>
        <w:t>rs</w:t>
      </w:r>
      <w:r w:rsidR="009F1010" w:rsidRPr="005619BB">
        <w:rPr>
          <w:rFonts w:ascii="Times New Roman" w:hAnsi="Times New Roman" w:cs="Times New Roman"/>
          <w:sz w:val="28"/>
          <w:szCs w:val="28"/>
        </w:rPr>
        <w:t xml:space="preserve"> the text in the </w:t>
      </w:r>
      <w:r w:rsidR="00FF735A" w:rsidRPr="005619BB">
        <w:rPr>
          <w:rFonts w:ascii="Times New Roman" w:hAnsi="Times New Roman" w:cs="Times New Roman"/>
          <w:sz w:val="28"/>
          <w:szCs w:val="28"/>
        </w:rPr>
        <w:t>N</w:t>
      </w:r>
      <w:r w:rsidR="009F1010" w:rsidRPr="005619BB">
        <w:rPr>
          <w:rFonts w:ascii="Times New Roman" w:hAnsi="Times New Roman" w:cs="Times New Roman"/>
          <w:sz w:val="28"/>
          <w:szCs w:val="28"/>
        </w:rPr>
        <w:t>otepad</w:t>
      </w:r>
      <w:r w:rsidRPr="005619BB">
        <w:rPr>
          <w:rFonts w:ascii="Times New Roman" w:hAnsi="Times New Roman" w:cs="Times New Roman"/>
          <w:sz w:val="28"/>
          <w:szCs w:val="28"/>
        </w:rPr>
        <w:t xml:space="preserve">, </w:t>
      </w:r>
      <w:r w:rsidR="00FF735A" w:rsidRPr="005619BB">
        <w:rPr>
          <w:rFonts w:ascii="Times New Roman" w:hAnsi="Times New Roman" w:cs="Times New Roman"/>
          <w:sz w:val="28"/>
          <w:szCs w:val="28"/>
        </w:rPr>
        <w:t>s</w:t>
      </w:r>
      <w:r w:rsidR="009F1010" w:rsidRPr="005619BB">
        <w:rPr>
          <w:rFonts w:ascii="Times New Roman" w:hAnsi="Times New Roman" w:cs="Times New Roman"/>
          <w:sz w:val="28"/>
          <w:szCs w:val="28"/>
        </w:rPr>
        <w:t>av</w:t>
      </w:r>
      <w:r w:rsidRPr="005619BB">
        <w:rPr>
          <w:rFonts w:ascii="Times New Roman" w:hAnsi="Times New Roman" w:cs="Times New Roman"/>
          <w:sz w:val="28"/>
          <w:szCs w:val="28"/>
        </w:rPr>
        <w:t>es</w:t>
      </w:r>
      <w:r w:rsidR="009F1010" w:rsidRPr="005619BB">
        <w:rPr>
          <w:rFonts w:ascii="Times New Roman" w:hAnsi="Times New Roman" w:cs="Times New Roman"/>
          <w:sz w:val="28"/>
          <w:szCs w:val="28"/>
        </w:rPr>
        <w:t xml:space="preserve"> the file</w:t>
      </w:r>
      <w:r w:rsidRPr="005619BB">
        <w:rPr>
          <w:rFonts w:ascii="Times New Roman" w:hAnsi="Times New Roman" w:cs="Times New Roman"/>
          <w:sz w:val="28"/>
          <w:szCs w:val="28"/>
        </w:rPr>
        <w:t>, closes t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he </w:t>
      </w:r>
      <w:r w:rsidR="009F1010" w:rsidRPr="005619BB">
        <w:rPr>
          <w:rFonts w:ascii="Times New Roman" w:hAnsi="Times New Roman" w:cs="Times New Roman"/>
          <w:sz w:val="28"/>
          <w:szCs w:val="28"/>
        </w:rPr>
        <w:t>file</w:t>
      </w:r>
      <w:r w:rsidRPr="005619BB">
        <w:rPr>
          <w:rFonts w:ascii="Times New Roman" w:hAnsi="Times New Roman" w:cs="Times New Roman"/>
          <w:sz w:val="28"/>
          <w:szCs w:val="28"/>
        </w:rPr>
        <w:t xml:space="preserve"> 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and </w:t>
      </w:r>
      <w:r w:rsidRPr="005619BB">
        <w:rPr>
          <w:rFonts w:ascii="Times New Roman" w:hAnsi="Times New Roman" w:cs="Times New Roman"/>
          <w:sz w:val="28"/>
          <w:szCs w:val="28"/>
        </w:rPr>
        <w:t>r</w:t>
      </w:r>
      <w:r w:rsidR="008B0B6B" w:rsidRPr="005619BB">
        <w:rPr>
          <w:rFonts w:ascii="Times New Roman" w:hAnsi="Times New Roman" w:cs="Times New Roman"/>
          <w:sz w:val="28"/>
          <w:szCs w:val="28"/>
        </w:rPr>
        <w:t>edirec</w:t>
      </w:r>
      <w:r w:rsidRPr="005619BB">
        <w:rPr>
          <w:rFonts w:ascii="Times New Roman" w:hAnsi="Times New Roman" w:cs="Times New Roman"/>
          <w:sz w:val="28"/>
          <w:szCs w:val="28"/>
        </w:rPr>
        <w:t>ts</w:t>
      </w:r>
      <w:r w:rsidR="008B0B6B" w:rsidRPr="005619BB">
        <w:rPr>
          <w:rFonts w:ascii="Times New Roman" w:hAnsi="Times New Roman" w:cs="Times New Roman"/>
          <w:sz w:val="28"/>
          <w:szCs w:val="28"/>
        </w:rPr>
        <w:t xml:space="preserve"> to the </w:t>
      </w:r>
      <w:r w:rsidR="009F1010" w:rsidRPr="005619BB">
        <w:rPr>
          <w:rFonts w:ascii="Times New Roman" w:hAnsi="Times New Roman" w:cs="Times New Roman"/>
          <w:sz w:val="28"/>
          <w:szCs w:val="28"/>
        </w:rPr>
        <w:t>Studio</w:t>
      </w:r>
      <w:r w:rsidR="008B0B6B" w:rsidRPr="005619BB">
        <w:rPr>
          <w:rFonts w:ascii="Times New Roman" w:hAnsi="Times New Roman" w:cs="Times New Roman"/>
          <w:sz w:val="28"/>
          <w:szCs w:val="28"/>
        </w:rPr>
        <w:t>.</w:t>
      </w:r>
    </w:p>
    <w:p w14:paraId="042B8EFA" w14:textId="62BD431B" w:rsidR="00801D4E" w:rsidRPr="005619BB" w:rsidRDefault="00801D4E" w:rsidP="000F03A5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sectPr w:rsidR="00801D4E" w:rsidRPr="005619BB" w:rsidSect="00940C2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3D4C8C"/>
    <w:multiLevelType w:val="hybridMultilevel"/>
    <w:tmpl w:val="99FE553E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087B10EC"/>
    <w:multiLevelType w:val="hybridMultilevel"/>
    <w:tmpl w:val="C41A9C9A"/>
    <w:lvl w:ilvl="0" w:tplc="04090015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986D5C"/>
    <w:multiLevelType w:val="hybridMultilevel"/>
    <w:tmpl w:val="561A7DE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0105F9A"/>
    <w:multiLevelType w:val="hybridMultilevel"/>
    <w:tmpl w:val="E6BC7F92"/>
    <w:lvl w:ilvl="0" w:tplc="04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337571B"/>
    <w:multiLevelType w:val="hybridMultilevel"/>
    <w:tmpl w:val="667E61BC"/>
    <w:lvl w:ilvl="0" w:tplc="AF3079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52F6268"/>
    <w:multiLevelType w:val="hybridMultilevel"/>
    <w:tmpl w:val="5308E454"/>
    <w:lvl w:ilvl="0" w:tplc="3D48714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9225C20"/>
    <w:multiLevelType w:val="hybridMultilevel"/>
    <w:tmpl w:val="11FC42F0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1085C4C"/>
    <w:multiLevelType w:val="hybridMultilevel"/>
    <w:tmpl w:val="2A0A28B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7924515"/>
    <w:multiLevelType w:val="hybridMultilevel"/>
    <w:tmpl w:val="74F07EF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BBA301A"/>
    <w:multiLevelType w:val="hybridMultilevel"/>
    <w:tmpl w:val="449EEF3A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417210C"/>
    <w:multiLevelType w:val="hybridMultilevel"/>
    <w:tmpl w:val="0874BE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12B4EA0"/>
    <w:multiLevelType w:val="hybridMultilevel"/>
    <w:tmpl w:val="042C6708"/>
    <w:lvl w:ilvl="0" w:tplc="CFBE250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12D1127"/>
    <w:multiLevelType w:val="hybridMultilevel"/>
    <w:tmpl w:val="8C32EBA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651F2C4D"/>
    <w:multiLevelType w:val="hybridMultilevel"/>
    <w:tmpl w:val="5EDA2A8E"/>
    <w:lvl w:ilvl="0" w:tplc="04090017">
      <w:start w:val="1"/>
      <w:numFmt w:val="lowerLetter"/>
      <w:lvlText w:val="%1)"/>
      <w:lvlJc w:val="left"/>
      <w:pPr>
        <w:ind w:left="1512" w:hanging="360"/>
      </w:p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14" w15:restartNumberingAfterBreak="0">
    <w:nsid w:val="6E9D3A4D"/>
    <w:multiLevelType w:val="hybridMultilevel"/>
    <w:tmpl w:val="C436D2C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2DC240F"/>
    <w:multiLevelType w:val="hybridMultilevel"/>
    <w:tmpl w:val="56D6D678"/>
    <w:lvl w:ilvl="0" w:tplc="1DEC68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72FD1794"/>
    <w:multiLevelType w:val="hybridMultilevel"/>
    <w:tmpl w:val="39D067CC"/>
    <w:lvl w:ilvl="0" w:tplc="CE181DEC">
      <w:start w:val="1"/>
      <w:numFmt w:val="lowerLetter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7F0B2582"/>
    <w:multiLevelType w:val="hybridMultilevel"/>
    <w:tmpl w:val="CFC685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E0CC7432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C3296D"/>
    <w:multiLevelType w:val="hybridMultilevel"/>
    <w:tmpl w:val="0A663FAA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num w:numId="1">
    <w:abstractNumId w:val="17"/>
  </w:num>
  <w:num w:numId="2">
    <w:abstractNumId w:val="11"/>
  </w:num>
  <w:num w:numId="3">
    <w:abstractNumId w:val="15"/>
  </w:num>
  <w:num w:numId="4">
    <w:abstractNumId w:val="10"/>
  </w:num>
  <w:num w:numId="5">
    <w:abstractNumId w:val="18"/>
  </w:num>
  <w:num w:numId="6">
    <w:abstractNumId w:val="2"/>
  </w:num>
  <w:num w:numId="7">
    <w:abstractNumId w:val="14"/>
  </w:num>
  <w:num w:numId="8">
    <w:abstractNumId w:val="8"/>
  </w:num>
  <w:num w:numId="9">
    <w:abstractNumId w:val="16"/>
  </w:num>
  <w:num w:numId="10">
    <w:abstractNumId w:val="5"/>
  </w:num>
  <w:num w:numId="11">
    <w:abstractNumId w:val="7"/>
  </w:num>
  <w:num w:numId="12">
    <w:abstractNumId w:val="13"/>
  </w:num>
  <w:num w:numId="13">
    <w:abstractNumId w:val="12"/>
  </w:num>
  <w:num w:numId="14">
    <w:abstractNumId w:val="0"/>
  </w:num>
  <w:num w:numId="15">
    <w:abstractNumId w:val="6"/>
  </w:num>
  <w:num w:numId="16">
    <w:abstractNumId w:val="9"/>
  </w:num>
  <w:num w:numId="17">
    <w:abstractNumId w:val="1"/>
  </w:num>
  <w:num w:numId="18">
    <w:abstractNumId w:val="3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NDEzNjMztABSxko6SsGpxcWZ+XkgBUa1APgljdgsAAAA"/>
  </w:docVars>
  <w:rsids>
    <w:rsidRoot w:val="008B0B6B"/>
    <w:rsid w:val="00007409"/>
    <w:rsid w:val="00007C92"/>
    <w:rsid w:val="00014EA7"/>
    <w:rsid w:val="000471A6"/>
    <w:rsid w:val="000B311C"/>
    <w:rsid w:val="000C731B"/>
    <w:rsid w:val="000F03A5"/>
    <w:rsid w:val="00103705"/>
    <w:rsid w:val="00146E7A"/>
    <w:rsid w:val="00167D7C"/>
    <w:rsid w:val="001B2247"/>
    <w:rsid w:val="001C0C47"/>
    <w:rsid w:val="002153D1"/>
    <w:rsid w:val="002652A7"/>
    <w:rsid w:val="0028423F"/>
    <w:rsid w:val="002B3430"/>
    <w:rsid w:val="002B43ED"/>
    <w:rsid w:val="00352BA0"/>
    <w:rsid w:val="003544CF"/>
    <w:rsid w:val="003744CB"/>
    <w:rsid w:val="0038417C"/>
    <w:rsid w:val="00395089"/>
    <w:rsid w:val="003A0E45"/>
    <w:rsid w:val="003A61F7"/>
    <w:rsid w:val="003B51EA"/>
    <w:rsid w:val="00402F6E"/>
    <w:rsid w:val="004076E1"/>
    <w:rsid w:val="004873C8"/>
    <w:rsid w:val="004944D0"/>
    <w:rsid w:val="004B5B21"/>
    <w:rsid w:val="004D7242"/>
    <w:rsid w:val="004E4662"/>
    <w:rsid w:val="004F01CD"/>
    <w:rsid w:val="00513D6D"/>
    <w:rsid w:val="0053564A"/>
    <w:rsid w:val="005619BB"/>
    <w:rsid w:val="00565D07"/>
    <w:rsid w:val="00577F6B"/>
    <w:rsid w:val="005B4D1A"/>
    <w:rsid w:val="005D660E"/>
    <w:rsid w:val="005D77D8"/>
    <w:rsid w:val="005F7C3D"/>
    <w:rsid w:val="00604BBE"/>
    <w:rsid w:val="00611209"/>
    <w:rsid w:val="00614D7B"/>
    <w:rsid w:val="006334E5"/>
    <w:rsid w:val="006839AF"/>
    <w:rsid w:val="006926F0"/>
    <w:rsid w:val="006B00F6"/>
    <w:rsid w:val="006B3586"/>
    <w:rsid w:val="0073523D"/>
    <w:rsid w:val="00784E90"/>
    <w:rsid w:val="00800E6B"/>
    <w:rsid w:val="00801D4E"/>
    <w:rsid w:val="00806987"/>
    <w:rsid w:val="00857321"/>
    <w:rsid w:val="00895102"/>
    <w:rsid w:val="008B0B6B"/>
    <w:rsid w:val="00907C02"/>
    <w:rsid w:val="00925946"/>
    <w:rsid w:val="00940C20"/>
    <w:rsid w:val="009424E5"/>
    <w:rsid w:val="00947547"/>
    <w:rsid w:val="00965701"/>
    <w:rsid w:val="00965FF4"/>
    <w:rsid w:val="009A7361"/>
    <w:rsid w:val="009C1A57"/>
    <w:rsid w:val="009E07B6"/>
    <w:rsid w:val="009E4759"/>
    <w:rsid w:val="009E54CE"/>
    <w:rsid w:val="009F1010"/>
    <w:rsid w:val="009F46AC"/>
    <w:rsid w:val="00A54BDB"/>
    <w:rsid w:val="00A616A7"/>
    <w:rsid w:val="00A73C6C"/>
    <w:rsid w:val="00A95849"/>
    <w:rsid w:val="00A97AB4"/>
    <w:rsid w:val="00AA6E5C"/>
    <w:rsid w:val="00AB6ACA"/>
    <w:rsid w:val="00AE2143"/>
    <w:rsid w:val="00AF00DD"/>
    <w:rsid w:val="00B06119"/>
    <w:rsid w:val="00B22077"/>
    <w:rsid w:val="00B24034"/>
    <w:rsid w:val="00B26BF5"/>
    <w:rsid w:val="00B513A4"/>
    <w:rsid w:val="00B55555"/>
    <w:rsid w:val="00B63C2A"/>
    <w:rsid w:val="00B64E7D"/>
    <w:rsid w:val="00BA5BEB"/>
    <w:rsid w:val="00C000FF"/>
    <w:rsid w:val="00C16FD5"/>
    <w:rsid w:val="00C2181A"/>
    <w:rsid w:val="00C323D3"/>
    <w:rsid w:val="00C36DD6"/>
    <w:rsid w:val="00C5030E"/>
    <w:rsid w:val="00C65C76"/>
    <w:rsid w:val="00C70ADD"/>
    <w:rsid w:val="00D008A8"/>
    <w:rsid w:val="00D163B4"/>
    <w:rsid w:val="00D24CCE"/>
    <w:rsid w:val="00D37D75"/>
    <w:rsid w:val="00D46FA3"/>
    <w:rsid w:val="00D50D9B"/>
    <w:rsid w:val="00D77A3F"/>
    <w:rsid w:val="00DC54FC"/>
    <w:rsid w:val="00E30653"/>
    <w:rsid w:val="00E32F19"/>
    <w:rsid w:val="00E539A5"/>
    <w:rsid w:val="00E577F0"/>
    <w:rsid w:val="00E67032"/>
    <w:rsid w:val="00E74FDE"/>
    <w:rsid w:val="00E800B2"/>
    <w:rsid w:val="00E84CE1"/>
    <w:rsid w:val="00E87542"/>
    <w:rsid w:val="00F41940"/>
    <w:rsid w:val="00F90269"/>
    <w:rsid w:val="00F96044"/>
    <w:rsid w:val="00FB16DE"/>
    <w:rsid w:val="00FF7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DC5AD"/>
  <w15:chartTrackingRefBased/>
  <w15:docId w15:val="{6F08124F-98F5-4B7F-A8FF-B36FFA0E99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4D724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0C2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D7242"/>
    <w:rPr>
      <w:rFonts w:ascii="Times New Roman" w:eastAsia="Times New Roman" w:hAnsi="Times New Roman" w:cs="Times New Roman"/>
      <w:b/>
      <w:bCs/>
      <w:sz w:val="36"/>
      <w:szCs w:val="36"/>
      <w:lang w:val="en-US"/>
    </w:rPr>
  </w:style>
  <w:style w:type="character" w:customStyle="1" w:styleId="ph">
    <w:name w:val="ph"/>
    <w:basedOn w:val="DefaultParagraphFont"/>
    <w:rsid w:val="004D72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152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3</Pages>
  <Words>421</Words>
  <Characters>240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veer Kamarajugadda</dc:creator>
  <cp:keywords/>
  <dc:description/>
  <cp:lastModifiedBy>Vennela Lanka</cp:lastModifiedBy>
  <cp:revision>29</cp:revision>
  <dcterms:created xsi:type="dcterms:W3CDTF">2020-04-22T05:09:00Z</dcterms:created>
  <dcterms:modified xsi:type="dcterms:W3CDTF">2020-04-27T07:13:00Z</dcterms:modified>
</cp:coreProperties>
</file>